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Pr="00AE0E05" w:rsidRDefault="000C24CE" w:rsidP="00AE0E05">
      <w:pPr>
        <w:widowControl w:val="0"/>
        <w:spacing w:after="60" w:line="240" w:lineRule="auto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D415FF" wp14:editId="095CBB98">
                <wp:simplePos x="0" y="0"/>
                <wp:positionH relativeFrom="column">
                  <wp:posOffset>-522605</wp:posOffset>
                </wp:positionH>
                <wp:positionV relativeFrom="paragraph">
                  <wp:posOffset>-694781</wp:posOffset>
                </wp:positionV>
                <wp:extent cx="6839585" cy="1403985"/>
                <wp:effectExtent l="0" t="0" r="0" b="4381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140398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C94B8"/>
                            </a:gs>
                            <a:gs pos="100000">
                              <a:srgbClr val="4C94B8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5445B" w:rsidRPr="00054A6D" w:rsidRDefault="0075445B" w:rsidP="00436AF7">
                            <w:pPr>
                              <w:widowControl w:val="0"/>
                              <w:spacing w:after="6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054A6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 COMPONENT: LEARNER SUMMATIVE AS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ESSMENT TOOL: KNOWLEDGE MODULE 13</w:t>
                            </w:r>
                            <w:r w:rsidRPr="00054A6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MECHANICAL MAINTE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.15pt;margin-top:-54.7pt;width:538.55pt;height:110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" fillcolor="#4c94b8" stroked="f">
                <v:fill color2="#dbeaf1" rotate="t" focus="100%" type="gradient"/>
                <v:shadow on="t" color="black" opacity="24903f" origin=",.5" offset="0,.55556mm"/>
                <v:textbox>
                  <w:txbxContent>
                    <w:p w:rsidR="0075445B" w:rsidRPr="00054A6D" w:rsidRDefault="0075445B" w:rsidP="00436AF7">
                      <w:pPr>
                        <w:widowControl w:val="0"/>
                        <w:spacing w:after="6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054A6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 COMPONENT: LEARNER SUMMATIVE AS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ESSMENT TOOL: KNOWLEDGE MODULE 13</w:t>
                      </w:r>
                      <w:r w:rsidRPr="00054A6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MECHANICAL MAINTENANCE</w:t>
                      </w:r>
                    </w:p>
                  </w:txbxContent>
                </v:textbox>
              </v:shape>
            </w:pict>
          </mc:Fallback>
        </mc:AlternateContent>
      </w:r>
      <w:r w:rsidR="00054A6D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7A1CA397" wp14:editId="37BCBE0F">
            <wp:simplePos x="0" y="0"/>
            <wp:positionH relativeFrom="column">
              <wp:posOffset>-522605</wp:posOffset>
            </wp:positionH>
            <wp:positionV relativeFrom="paragraph">
              <wp:posOffset>628106</wp:posOffset>
            </wp:positionV>
            <wp:extent cx="6840000" cy="8583578"/>
            <wp:effectExtent l="0" t="0" r="0" b="8255"/>
            <wp:wrapNone/>
            <wp:docPr id="2" name="Picture 2" descr="C:\Users\user\Desktop\Cover page Sugar Processing Controller AgriSETA No d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Cover page Sugar Processing Controller AgriSETA No dat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000" cy="858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59A89CA1" wp14:editId="348DB204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572000"/>
                <wp:effectExtent l="0" t="0" r="19050" b="1905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445B" w:rsidRPr="000C24CE" w:rsidRDefault="0075445B" w:rsidP="000C24CE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0C24CE">
                              <w:rPr>
                                <w:b/>
                                <w:sz w:val="52"/>
                                <w:szCs w:val="52"/>
                              </w:rPr>
                              <w:t>Occupational Certificate: Sugar Processing Controller</w:t>
                            </w:r>
                          </w:p>
                          <w:p w:rsidR="0075445B" w:rsidRPr="000C24CE" w:rsidRDefault="0075445B" w:rsidP="000C24CE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</w:p>
                          <w:p w:rsidR="0075445B" w:rsidRDefault="0075445B" w:rsidP="000C24CE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0C24CE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LEARNER SUMMATIVE ASSESSMENT TOOL</w:t>
                            </w:r>
                          </w:p>
                          <w:p w:rsidR="0075445B" w:rsidRDefault="0075445B" w:rsidP="000C24CE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</w:p>
                          <w:p w:rsidR="0075445B" w:rsidRPr="000C24CE" w:rsidRDefault="0075445B" w:rsidP="000C24CE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0C24CE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KNOWLEDGE MODULE 13</w:t>
                            </w:r>
                            <w: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 xml:space="preserve">: </w:t>
                            </w:r>
                            <w:r w:rsidRPr="000C24CE">
                              <w:rPr>
                                <w:b/>
                                <w:sz w:val="52"/>
                                <w:szCs w:val="52"/>
                              </w:rPr>
                              <w:t>MECHANICAL MAINTENANCE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9pt;margin-top:163.65pt;width:348pt;height:5in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">
                <v:textbox inset="6.75pt,3.75pt,6.75pt,3.75pt">
                  <w:txbxContent>
                    <w:p w:rsidR="0075445B" w:rsidRPr="000C24CE" w:rsidRDefault="0075445B" w:rsidP="000C24CE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0C24CE">
                        <w:rPr>
                          <w:b/>
                          <w:sz w:val="52"/>
                          <w:szCs w:val="52"/>
                        </w:rPr>
                        <w:t>Occupational Certificate: Sugar Processing Controller</w:t>
                      </w:r>
                    </w:p>
                    <w:p w:rsidR="0075445B" w:rsidRPr="000C24CE" w:rsidRDefault="0075445B" w:rsidP="000C24CE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</w:p>
                    <w:p w:rsidR="0075445B" w:rsidRDefault="0075445B" w:rsidP="000C24CE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0C24CE">
                        <w:rPr>
                          <w:b/>
                          <w:bCs/>
                          <w:sz w:val="52"/>
                          <w:szCs w:val="52"/>
                        </w:rPr>
                        <w:t>LEARNER SUMMATIVE ASSESSMENT TOOL</w:t>
                      </w:r>
                    </w:p>
                    <w:p w:rsidR="0075445B" w:rsidRDefault="0075445B" w:rsidP="000C24CE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</w:p>
                    <w:p w:rsidR="0075445B" w:rsidRPr="000C24CE" w:rsidRDefault="0075445B" w:rsidP="000C24CE">
                      <w:pPr>
                        <w:spacing w:line="240" w:lineRule="auto"/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0C24CE">
                        <w:rPr>
                          <w:b/>
                          <w:bCs/>
                          <w:sz w:val="52"/>
                          <w:szCs w:val="52"/>
                        </w:rPr>
                        <w:t>KNOWLEDGE MODULE 13</w:t>
                      </w:r>
                      <w:r>
                        <w:rPr>
                          <w:b/>
                          <w:bCs/>
                          <w:sz w:val="52"/>
                          <w:szCs w:val="52"/>
                        </w:rPr>
                        <w:t xml:space="preserve">: </w:t>
                      </w:r>
                      <w:r w:rsidRPr="000C24CE">
                        <w:rPr>
                          <w:b/>
                          <w:sz w:val="52"/>
                          <w:szCs w:val="52"/>
                        </w:rPr>
                        <w:t>MECHANICAL MAINTENANC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</w:t>
      </w:r>
      <w:r w:rsidR="006B70ED">
        <w:rPr>
          <w:b/>
          <w:bCs/>
          <w:sz w:val="56"/>
          <w:szCs w:val="56"/>
        </w:rPr>
        <w:t>S</w:t>
      </w:r>
      <w:r w:rsidR="00C37358">
        <w:rPr>
          <w:b/>
          <w:bCs/>
          <w:sz w:val="56"/>
          <w:szCs w:val="56"/>
        </w:rPr>
        <w:t>ESSMENT TOOL</w:t>
      </w:r>
      <w:r>
        <w:rPr>
          <w:b/>
          <w:bCs/>
          <w:sz w:val="56"/>
          <w:szCs w:val="56"/>
        </w:rPr>
        <w:t>:</w:t>
      </w:r>
      <w:r w:rsidR="00C37358">
        <w:rPr>
          <w:b/>
          <w:bCs/>
          <w:sz w:val="56"/>
          <w:szCs w:val="56"/>
        </w:rPr>
        <w:t xml:space="preserve"> KNOWLEDGE MODULE 13</w:t>
      </w:r>
      <w:r w:rsidR="00403093" w:rsidRPr="00403093">
        <w:rPr>
          <w:b/>
          <w:bCs/>
          <w:sz w:val="56"/>
          <w:szCs w:val="56"/>
        </w:rPr>
        <w:t>:</w:t>
      </w:r>
      <w:r w:rsidR="00AE0E05" w:rsidRPr="00AE0E05">
        <w:rPr>
          <w:rFonts w:ascii="Arial" w:hAnsi="Arial" w:cs="Arial"/>
          <w:b/>
          <w:bCs/>
          <w:sz w:val="40"/>
          <w:szCs w:val="40"/>
        </w:rPr>
        <w:t xml:space="preserve"> </w:t>
      </w:r>
      <w:r w:rsidR="00C37358">
        <w:rPr>
          <w:rFonts w:cs="Arial"/>
          <w:b/>
          <w:bCs/>
          <w:sz w:val="56"/>
          <w:szCs w:val="56"/>
        </w:rPr>
        <w:t>MECHANICAL MAINTENANCE</w:t>
      </w:r>
    </w:p>
    <w:p w:rsidR="00231402" w:rsidRDefault="00565124" w:rsidP="000C24CE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110DC023" wp14:editId="5790C718">
            <wp:extent cx="4417620" cy="2983491"/>
            <wp:effectExtent l="0" t="0" r="2540" b="762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69" cy="298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FB0642" w:rsidRDefault="00BB1C84" w:rsidP="00FB0642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>
        <w:rPr>
          <w:b/>
          <w:sz w:val="52"/>
          <w:szCs w:val="52"/>
        </w:rPr>
        <w:t xml:space="preserve">OCCUPATIONAL CERTIFICATE: </w:t>
      </w:r>
      <w:r w:rsidR="00DC32A4">
        <w:rPr>
          <w:b/>
          <w:sz w:val="52"/>
          <w:szCs w:val="52"/>
        </w:rPr>
        <w:t xml:space="preserve">ID 97590: </w:t>
      </w:r>
      <w:r>
        <w:rPr>
          <w:b/>
          <w:sz w:val="52"/>
          <w:szCs w:val="52"/>
        </w:rPr>
        <w:t>SUGAR PROCESSING CONTROLLER</w:t>
      </w:r>
    </w:p>
    <w:p w:rsid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C24CE" w:rsidRDefault="000C24CE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C24CE" w:rsidRDefault="000C24CE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0C24CE" w:rsidRPr="00EE080B" w:rsidRDefault="000C24CE" w:rsidP="00EE080B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©Copyright AgriSETA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EE080B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6832CF63" wp14:editId="004B09D9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r w:rsidRPr="00EE080B">
        <w:rPr>
          <w:rFonts w:ascii="Arial" w:hAnsi="Arial" w:cs="Arial"/>
        </w:rPr>
        <w:t>AgriSETA holds the copyright to its publications and Web pages.  Proper citation is requested.</w:t>
      </w:r>
    </w:p>
    <w:p w:rsidR="00EE080B" w:rsidRPr="00EE080B" w:rsidRDefault="00EE080B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924F9C" w:rsidRPr="00247704" w:rsidRDefault="00231402" w:rsidP="0024770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bookmarkStart w:id="0" w:name="_Toc468625802"/>
      <w:bookmarkStart w:id="1" w:name="_Toc464730905"/>
      <w:bookmarkStart w:id="2" w:name="_Toc469395257"/>
    </w:p>
    <w:p w:rsidR="0075445B" w:rsidRPr="0019437F" w:rsidRDefault="0075445B" w:rsidP="0075445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75445B" w:rsidRDefault="0075445B" w:rsidP="0075445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3" w:name="_GoBack"/>
    <w:p w:rsidR="00E0673F" w:rsidRPr="00E0673F" w:rsidRDefault="0075445B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E0673F">
        <w:rPr>
          <w:rFonts w:cs="Arial"/>
          <w:sz w:val="24"/>
          <w:szCs w:val="24"/>
        </w:rPr>
        <w:fldChar w:fldCharType="begin"/>
      </w:r>
      <w:r w:rsidRPr="00E0673F">
        <w:rPr>
          <w:rFonts w:cs="Arial"/>
          <w:sz w:val="24"/>
          <w:szCs w:val="24"/>
        </w:rPr>
        <w:instrText xml:space="preserve"> TOC \h \z \t "Title,1" </w:instrText>
      </w:r>
      <w:r w:rsidRPr="00E0673F">
        <w:rPr>
          <w:rFonts w:cs="Arial"/>
          <w:sz w:val="24"/>
          <w:szCs w:val="24"/>
        </w:rPr>
        <w:fldChar w:fldCharType="separate"/>
      </w:r>
      <w:hyperlink w:anchor="_Toc10106313" w:history="1">
        <w:r w:rsidR="00E0673F" w:rsidRPr="00E0673F">
          <w:rPr>
            <w:rStyle w:val="Hyperlink"/>
            <w:noProof/>
            <w:sz w:val="24"/>
            <w:szCs w:val="24"/>
          </w:rPr>
          <w:t>1.</w:t>
        </w:r>
        <w:r w:rsidR="00E0673F"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E0673F" w:rsidRPr="00E0673F">
          <w:rPr>
            <w:rStyle w:val="Hyperlink"/>
            <w:noProof/>
            <w:sz w:val="24"/>
            <w:szCs w:val="24"/>
          </w:rPr>
          <w:t>STAKEHOLDER INFORMATION</w:t>
        </w:r>
        <w:r w:rsidR="00E0673F" w:rsidRPr="00E0673F">
          <w:rPr>
            <w:noProof/>
            <w:webHidden/>
            <w:sz w:val="24"/>
            <w:szCs w:val="24"/>
          </w:rPr>
          <w:tab/>
        </w:r>
        <w:r w:rsidR="00E0673F" w:rsidRPr="00E0673F">
          <w:rPr>
            <w:noProof/>
            <w:webHidden/>
            <w:sz w:val="24"/>
            <w:szCs w:val="24"/>
          </w:rPr>
          <w:fldChar w:fldCharType="begin"/>
        </w:r>
        <w:r w:rsidR="00E0673F" w:rsidRPr="00E0673F">
          <w:rPr>
            <w:noProof/>
            <w:webHidden/>
            <w:sz w:val="24"/>
            <w:szCs w:val="24"/>
          </w:rPr>
          <w:instrText xml:space="preserve"> PAGEREF _Toc10106313 \h </w:instrText>
        </w:r>
        <w:r w:rsidR="00E0673F" w:rsidRPr="00E0673F">
          <w:rPr>
            <w:noProof/>
            <w:webHidden/>
            <w:sz w:val="24"/>
            <w:szCs w:val="24"/>
          </w:rPr>
        </w:r>
        <w:r w:rsidR="00E0673F" w:rsidRPr="00E0673F">
          <w:rPr>
            <w:noProof/>
            <w:webHidden/>
            <w:sz w:val="24"/>
            <w:szCs w:val="24"/>
          </w:rPr>
          <w:fldChar w:fldCharType="separate"/>
        </w:r>
        <w:r w:rsidR="00E0673F" w:rsidRPr="00E0673F">
          <w:rPr>
            <w:noProof/>
            <w:webHidden/>
            <w:sz w:val="24"/>
            <w:szCs w:val="24"/>
          </w:rPr>
          <w:t>6</w:t>
        </w:r>
        <w:r w:rsidR="00E0673F"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4" w:history="1">
        <w:r w:rsidRPr="00E0673F">
          <w:rPr>
            <w:rStyle w:val="Hyperlink"/>
            <w:noProof/>
            <w:sz w:val="24"/>
            <w:szCs w:val="24"/>
          </w:rPr>
          <w:t>2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COMPETENCY SUMMARY OF ASSESSMENT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4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8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5" w:history="1">
        <w:r w:rsidRPr="00E0673F">
          <w:rPr>
            <w:rStyle w:val="Hyperlink"/>
            <w:noProof/>
            <w:sz w:val="24"/>
            <w:szCs w:val="24"/>
          </w:rPr>
          <w:t>3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ASSESSMENT ALIGNMENT MATRIX (INTERGRATED OUTCOMES)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5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9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6" w:history="1">
        <w:r w:rsidRPr="00E0673F">
          <w:rPr>
            <w:rStyle w:val="Hyperlink"/>
            <w:noProof/>
            <w:sz w:val="24"/>
            <w:szCs w:val="24"/>
          </w:rPr>
          <w:t>4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6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0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7" w:history="1">
        <w:r w:rsidRPr="00E0673F">
          <w:rPr>
            <w:rStyle w:val="Hyperlink"/>
            <w:noProof/>
            <w:sz w:val="24"/>
            <w:szCs w:val="24"/>
          </w:rPr>
          <w:t>5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OVERALL ASSESSMENT DECISION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7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1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8" w:history="1">
        <w:r w:rsidRPr="00E0673F">
          <w:rPr>
            <w:rStyle w:val="Hyperlink"/>
            <w:noProof/>
            <w:sz w:val="24"/>
            <w:szCs w:val="24"/>
          </w:rPr>
          <w:t>6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Evidence of feedback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8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2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19" w:history="1">
        <w:r w:rsidRPr="00E0673F">
          <w:rPr>
            <w:rStyle w:val="Hyperlink"/>
            <w:noProof/>
            <w:sz w:val="24"/>
            <w:szCs w:val="24"/>
          </w:rPr>
          <w:t>7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OVERALL RESULTS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19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3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0" w:history="1">
        <w:r w:rsidRPr="00E0673F">
          <w:rPr>
            <w:rStyle w:val="Hyperlink"/>
            <w:noProof/>
            <w:sz w:val="24"/>
            <w:szCs w:val="24"/>
          </w:rPr>
          <w:t>8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ASSESSMENT REVIEW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0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4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1" w:history="1">
        <w:r w:rsidRPr="00E0673F">
          <w:rPr>
            <w:rStyle w:val="Hyperlink"/>
            <w:noProof/>
            <w:sz w:val="24"/>
            <w:szCs w:val="24"/>
          </w:rPr>
          <w:t>9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FINAL DECISION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1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6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2" w:history="1">
        <w:r w:rsidRPr="00E0673F">
          <w:rPr>
            <w:rStyle w:val="Hyperlink"/>
            <w:noProof/>
            <w:sz w:val="24"/>
            <w:szCs w:val="24"/>
          </w:rPr>
          <w:t>10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LEARNER FEEDBACK FORM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2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7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3" w:history="1">
        <w:r w:rsidRPr="00E0673F">
          <w:rPr>
            <w:rStyle w:val="Hyperlink"/>
            <w:noProof/>
            <w:sz w:val="24"/>
            <w:szCs w:val="24"/>
          </w:rPr>
          <w:t>11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SUMMATIVE ASSESSMENT INSTRUCTIONS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3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8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4" w:history="1">
        <w:r w:rsidRPr="00E0673F">
          <w:rPr>
            <w:rStyle w:val="Hyperlink"/>
            <w:noProof/>
            <w:sz w:val="24"/>
            <w:szCs w:val="24"/>
          </w:rPr>
          <w:t>12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WRITTEN ASSESSMENT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4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19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E0673F" w:rsidRPr="00E0673F" w:rsidRDefault="00E0673F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0106325" w:history="1">
        <w:r w:rsidRPr="00E0673F">
          <w:rPr>
            <w:rStyle w:val="Hyperlink"/>
            <w:noProof/>
            <w:sz w:val="24"/>
            <w:szCs w:val="24"/>
          </w:rPr>
          <w:t>13.</w:t>
        </w:r>
        <w:r w:rsidRPr="00E0673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Pr="00E0673F">
          <w:rPr>
            <w:rStyle w:val="Hyperlink"/>
            <w:noProof/>
            <w:sz w:val="24"/>
            <w:szCs w:val="24"/>
          </w:rPr>
          <w:t>FINAL MARKS</w:t>
        </w:r>
        <w:r w:rsidRPr="00E0673F">
          <w:rPr>
            <w:noProof/>
            <w:webHidden/>
            <w:sz w:val="24"/>
            <w:szCs w:val="24"/>
          </w:rPr>
          <w:tab/>
        </w:r>
        <w:r w:rsidRPr="00E0673F">
          <w:rPr>
            <w:noProof/>
            <w:webHidden/>
            <w:sz w:val="24"/>
            <w:szCs w:val="24"/>
          </w:rPr>
          <w:fldChar w:fldCharType="begin"/>
        </w:r>
        <w:r w:rsidRPr="00E0673F">
          <w:rPr>
            <w:noProof/>
            <w:webHidden/>
            <w:sz w:val="24"/>
            <w:szCs w:val="24"/>
          </w:rPr>
          <w:instrText xml:space="preserve"> PAGEREF _Toc10106325 \h </w:instrText>
        </w:r>
        <w:r w:rsidRPr="00E0673F">
          <w:rPr>
            <w:noProof/>
            <w:webHidden/>
            <w:sz w:val="24"/>
            <w:szCs w:val="24"/>
          </w:rPr>
        </w:r>
        <w:r w:rsidRPr="00E0673F">
          <w:rPr>
            <w:noProof/>
            <w:webHidden/>
            <w:sz w:val="24"/>
            <w:szCs w:val="24"/>
          </w:rPr>
          <w:fldChar w:fldCharType="separate"/>
        </w:r>
        <w:r w:rsidRPr="00E0673F">
          <w:rPr>
            <w:noProof/>
            <w:webHidden/>
            <w:sz w:val="24"/>
            <w:szCs w:val="24"/>
          </w:rPr>
          <w:t>27</w:t>
        </w:r>
        <w:r w:rsidRPr="00E0673F">
          <w:rPr>
            <w:noProof/>
            <w:webHidden/>
            <w:sz w:val="24"/>
            <w:szCs w:val="24"/>
          </w:rPr>
          <w:fldChar w:fldCharType="end"/>
        </w:r>
      </w:hyperlink>
    </w:p>
    <w:p w:rsidR="0075445B" w:rsidRDefault="0075445B" w:rsidP="0075445B">
      <w:pPr>
        <w:spacing w:after="0" w:line="240" w:lineRule="auto"/>
        <w:rPr>
          <w:rFonts w:ascii="Arial" w:hAnsi="Arial"/>
          <w:highlight w:val="yellow"/>
        </w:rPr>
      </w:pPr>
      <w:r w:rsidRPr="00E0673F">
        <w:rPr>
          <w:rFonts w:asciiTheme="minorHAnsi" w:hAnsiTheme="minorHAnsi" w:cs="Arial"/>
          <w:sz w:val="24"/>
          <w:szCs w:val="24"/>
        </w:rPr>
        <w:fldChar w:fldCharType="end"/>
      </w:r>
      <w:bookmarkEnd w:id="3"/>
    </w:p>
    <w:p w:rsidR="0075445B" w:rsidRDefault="0075445B">
      <w:pPr>
        <w:spacing w:after="0" w:line="240" w:lineRule="auto"/>
        <w:rPr>
          <w:rFonts w:ascii="Arial" w:hAnsi="Arial"/>
          <w:highlight w:val="yellow"/>
        </w:rPr>
      </w:pPr>
    </w:p>
    <w:p w:rsidR="0075445B" w:rsidRDefault="0075445B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75445B" w:rsidRPr="0075445B" w:rsidRDefault="0075445B" w:rsidP="0075445B">
      <w:pPr>
        <w:pStyle w:val="Title"/>
      </w:pPr>
      <w:bookmarkStart w:id="4" w:name="_Toc10106313"/>
      <w:r w:rsidRPr="0075445B">
        <w:lastRenderedPageBreak/>
        <w:t>STAKEHOLDER INFORMATION</w:t>
      </w:r>
      <w:bookmarkEnd w:id="4"/>
    </w:p>
    <w:p w:rsidR="0075445B" w:rsidRPr="0075445B" w:rsidRDefault="0075445B" w:rsidP="0075445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75445B" w:rsidRPr="0075445B" w:rsidTr="0075445B">
        <w:trPr>
          <w:trHeight w:val="192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75445B" w:rsidRPr="0075445B" w:rsidTr="0075445B">
        <w:trPr>
          <w:trHeight w:val="79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81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75445B" w:rsidRDefault="0075445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75445B" w:rsidRPr="0075445B" w:rsidTr="0075445B">
        <w:tc>
          <w:tcPr>
            <w:tcW w:w="9242" w:type="dxa"/>
            <w:gridSpan w:val="2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 w:rsidRPr="0075445B">
              <w:rPr>
                <w:rFonts w:ascii="Arial" w:hAnsi="Arial" w:cs="Arial"/>
                <w:b/>
              </w:rPr>
              <w:t>ASSESSOR DETAILS</w:t>
            </w:r>
          </w:p>
        </w:tc>
      </w:tr>
      <w:tr w:rsidR="0075445B" w:rsidRPr="0075445B" w:rsidTr="0075445B">
        <w:trPr>
          <w:trHeight w:val="91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75445B">
              <w:rPr>
                <w:rFonts w:ascii="Arial" w:hAnsi="Arial" w:cs="Arial"/>
                <w:color w:val="000000"/>
              </w:rPr>
              <w:t>Occupational Certificate ID 97590:Sugar Processing Controller</w:t>
            </w: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dule 13: Mechanical maintenance</w:t>
            </w: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</w:rPr>
            </w:pPr>
            <w:r w:rsidRPr="0075445B">
              <w:rPr>
                <w:rFonts w:ascii="Arial" w:hAnsi="Arial" w:cs="Arial"/>
                <w:b/>
              </w:rPr>
              <w:t>Total Marks for Knowledge Module 9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</w:rPr>
            </w:pPr>
            <w:r w:rsidRPr="0075445B">
              <w:rPr>
                <w:rFonts w:ascii="Arial" w:hAnsi="Arial" w:cs="Arial"/>
              </w:rPr>
              <w:t>90 marks</w:t>
            </w: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75445B" w:rsidRDefault="0075445B"/>
    <w:p w:rsidR="0075445B" w:rsidRDefault="0075445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75445B" w:rsidRPr="0075445B" w:rsidTr="0075445B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lastRenderedPageBreak/>
              <w:t>MODERATOR DETAILS</w:t>
            </w: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5445B" w:rsidRPr="0075445B" w:rsidTr="0075445B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75445B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75445B" w:rsidRPr="0075445B" w:rsidRDefault="0075445B" w:rsidP="0075445B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75445B" w:rsidRDefault="0075445B">
      <w:pPr>
        <w:spacing w:after="0" w:line="240" w:lineRule="auto"/>
        <w:rPr>
          <w:rFonts w:ascii="Arial" w:hAnsi="Arial"/>
          <w:highlight w:val="yellow"/>
        </w:rPr>
      </w:pPr>
    </w:p>
    <w:p w:rsidR="0075445B" w:rsidRDefault="0075445B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75445B" w:rsidRPr="0075445B" w:rsidRDefault="0075445B" w:rsidP="0075445B">
      <w:pPr>
        <w:pStyle w:val="Title"/>
      </w:pPr>
      <w:bookmarkStart w:id="5" w:name="_Toc10106314"/>
      <w:r w:rsidRPr="0075445B">
        <w:lastRenderedPageBreak/>
        <w:t>COMPETENCY SUMMARY OF ASSESSMENT</w:t>
      </w:r>
      <w:bookmarkEnd w:id="5"/>
    </w:p>
    <w:tbl>
      <w:tblPr>
        <w:tblW w:w="9746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9"/>
        <w:gridCol w:w="6562"/>
        <w:gridCol w:w="900"/>
        <w:gridCol w:w="875"/>
      </w:tblGrid>
      <w:tr w:rsidR="00D969BD" w:rsidRPr="00D969BD" w:rsidTr="0075445B">
        <w:trPr>
          <w:cantSplit/>
          <w:trHeight w:val="891"/>
        </w:trPr>
        <w:tc>
          <w:tcPr>
            <w:tcW w:w="9746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75445B">
        <w:trPr>
          <w:cantSplit/>
        </w:trPr>
        <w:tc>
          <w:tcPr>
            <w:tcW w:w="1409" w:type="dxa"/>
            <w:tcBorders>
              <w:bottom w:val="single" w:sz="4" w:space="0" w:color="auto"/>
            </w:tcBorders>
            <w:vAlign w:val="center"/>
          </w:tcPr>
          <w:p w:rsidR="00D969BD" w:rsidRPr="00C8272E" w:rsidRDefault="00C37358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13</w:t>
            </w:r>
          </w:p>
        </w:tc>
        <w:tc>
          <w:tcPr>
            <w:tcW w:w="6562" w:type="dxa"/>
            <w:vAlign w:val="center"/>
          </w:tcPr>
          <w:p w:rsidR="00D969BD" w:rsidRPr="00C8272E" w:rsidRDefault="007F033E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3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="00BE628A" w:rsidRPr="00BE628A">
              <w:rPr>
                <w:rFonts w:ascii="Arial" w:eastAsia="Times New Roman" w:hAnsi="Arial" w:cs="Arial"/>
                <w:b/>
                <w:color w:val="000000"/>
                <w:lang w:val="en-US"/>
              </w:rPr>
              <w:t>Mechanical maintenance principles and concept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75445B">
            <w:pPr>
              <w:keepNext/>
              <w:keepLines/>
              <w:spacing w:before="80" w:after="80" w:line="240" w:lineRule="auto"/>
              <w:ind w:left="39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D969BD" w:rsidRPr="00D969BD" w:rsidRDefault="00D969BD" w:rsidP="0075445B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1.1. </w:t>
            </w:r>
            <w:r w:rsidR="00BE628A" w:rsidRPr="00BE628A">
              <w:rPr>
                <w:rFonts w:ascii="Arial" w:eastAsia="Times New Roman" w:hAnsi="Arial" w:cs="Arial"/>
                <w:color w:val="000000"/>
                <w:lang w:val="en-US"/>
              </w:rPr>
              <w:t>Methods for monitoring and controlling mechanical equipment based on operating parameters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364B6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364B6" w:rsidRPr="00D969BD" w:rsidRDefault="00D364B6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364B6" w:rsidRPr="00D969BD" w:rsidRDefault="00D364B6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2.</w:t>
            </w:r>
            <w:r>
              <w:t xml:space="preserve"> </w:t>
            </w:r>
            <w:r w:rsidR="00BE628A" w:rsidRPr="00BE628A">
              <w:rPr>
                <w:rFonts w:ascii="Arial" w:hAnsi="Arial" w:cs="Arial"/>
              </w:rPr>
              <w:t>Maintenance requirements for pumps</w:t>
            </w:r>
          </w:p>
        </w:tc>
        <w:tc>
          <w:tcPr>
            <w:tcW w:w="900" w:type="dxa"/>
            <w:vAlign w:val="center"/>
          </w:tcPr>
          <w:p w:rsidR="00D364B6" w:rsidRPr="00D969BD" w:rsidRDefault="00D364B6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364B6" w:rsidRPr="00D969BD" w:rsidRDefault="00D364B6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E628A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BE628A" w:rsidRDefault="00BE628A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3.</w:t>
            </w:r>
            <w:r>
              <w:t xml:space="preserve"> </w:t>
            </w:r>
            <w:r w:rsidRPr="00BE628A">
              <w:rPr>
                <w:rFonts w:ascii="Arial" w:eastAsia="Times New Roman" w:hAnsi="Arial" w:cs="Arial"/>
                <w:color w:val="000000"/>
                <w:lang w:val="en-US"/>
              </w:rPr>
              <w:t>Maintenance requirements for motors</w:t>
            </w:r>
          </w:p>
        </w:tc>
        <w:tc>
          <w:tcPr>
            <w:tcW w:w="900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E628A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BE628A" w:rsidRDefault="00BE628A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4.</w:t>
            </w:r>
            <w:r>
              <w:t xml:space="preserve"> </w:t>
            </w:r>
            <w:r w:rsidRPr="00BE628A">
              <w:rPr>
                <w:rFonts w:ascii="Arial" w:eastAsia="Times New Roman" w:hAnsi="Arial" w:cs="Arial"/>
                <w:color w:val="000000"/>
                <w:lang w:val="en-US"/>
              </w:rPr>
              <w:t>Maintenance requirements for heating equipment</w:t>
            </w:r>
          </w:p>
        </w:tc>
        <w:tc>
          <w:tcPr>
            <w:tcW w:w="900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BE628A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BE628A" w:rsidRDefault="00BE628A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5.</w:t>
            </w:r>
            <w:r>
              <w:t xml:space="preserve"> </w:t>
            </w:r>
            <w:r w:rsidRPr="00BE628A">
              <w:rPr>
                <w:rFonts w:ascii="Arial" w:eastAsia="Times New Roman" w:hAnsi="Arial" w:cs="Arial"/>
                <w:color w:val="000000"/>
                <w:lang w:val="en-US"/>
              </w:rPr>
              <w:t>Maintenance requirements for cooling equipment</w:t>
            </w:r>
          </w:p>
        </w:tc>
        <w:tc>
          <w:tcPr>
            <w:tcW w:w="900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BE628A" w:rsidRPr="00D969BD" w:rsidRDefault="00BE628A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5445B" w:rsidRPr="00D969BD" w:rsidTr="0075445B">
        <w:trPr>
          <w:cantSplit/>
          <w:trHeight w:val="107"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45B" w:rsidRPr="00D969BD" w:rsidRDefault="0075445B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75445B" w:rsidRPr="00C8272E" w:rsidRDefault="0075445B" w:rsidP="0075445B">
            <w:pPr>
              <w:spacing w:before="80" w:after="80" w:line="240" w:lineRule="auto"/>
              <w:jc w:val="center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13</w:t>
            </w:r>
            <w:r w:rsidRPr="00C8272E">
              <w:rPr>
                <w:rFonts w:ascii="Arial" w:hAnsi="Arial" w:cs="Arial"/>
                <w:b/>
              </w:rPr>
              <w:t xml:space="preserve">-KT02: </w:t>
            </w:r>
            <w:r w:rsidRPr="00BE628A">
              <w:rPr>
                <w:rFonts w:ascii="Arial" w:hAnsi="Arial" w:cs="Arial"/>
                <w:b/>
              </w:rPr>
              <w:t>Principles of preventative maintenance</w:t>
            </w:r>
          </w:p>
        </w:tc>
        <w:tc>
          <w:tcPr>
            <w:tcW w:w="900" w:type="dxa"/>
            <w:vAlign w:val="center"/>
          </w:tcPr>
          <w:p w:rsidR="0075445B" w:rsidRPr="00D969BD" w:rsidRDefault="0075445B" w:rsidP="0075445B">
            <w:pPr>
              <w:keepNext/>
              <w:keepLines/>
              <w:spacing w:before="80" w:after="80" w:line="240" w:lineRule="auto"/>
              <w:ind w:left="39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75445B" w:rsidRPr="00D969BD" w:rsidRDefault="0075445B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D969BD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D969BD" w:rsidRPr="00D969BD" w:rsidRDefault="00D969BD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D969BD">
              <w:rPr>
                <w:rFonts w:ascii="Arial" w:eastAsia="Times New Roman" w:hAnsi="Arial" w:cs="Arial"/>
                <w:color w:val="000000"/>
                <w:lang w:val="en-US"/>
              </w:rPr>
              <w:t xml:space="preserve">2.1 </w:t>
            </w:r>
            <w:r w:rsidR="0054422D" w:rsidRPr="0054422D">
              <w:rPr>
                <w:rFonts w:ascii="Arial" w:eastAsia="Times New Roman" w:hAnsi="Arial" w:cs="Arial"/>
                <w:color w:val="000000"/>
                <w:lang w:val="en-US"/>
              </w:rPr>
              <w:t>Scheduling and planning preventative maintenance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D969BD" w:rsidRPr="00D969BD" w:rsidRDefault="00D969BD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36AF7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436AF7" w:rsidRPr="00D969BD" w:rsidRDefault="00436AF7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2.2</w:t>
            </w:r>
            <w:r w:rsidRPr="00D364B6">
              <w:rPr>
                <w:rFonts w:ascii="Arial" w:eastAsia="Times New Roman" w:hAnsi="Arial" w:cs="Arial"/>
                <w:color w:val="000000"/>
                <w:lang w:val="en-US"/>
              </w:rPr>
              <w:t>.</w:t>
            </w:r>
            <w:r w:rsidRPr="00D364B6">
              <w:rPr>
                <w:rFonts w:ascii="Arial" w:hAnsi="Arial" w:cs="Arial"/>
              </w:rPr>
              <w:t xml:space="preserve"> </w:t>
            </w:r>
            <w:r w:rsidR="0054422D" w:rsidRPr="0054422D">
              <w:rPr>
                <w:rFonts w:ascii="Arial" w:hAnsi="Arial" w:cs="Arial"/>
              </w:rPr>
              <w:t>Principle of preventative maintenance</w:t>
            </w:r>
          </w:p>
        </w:tc>
        <w:tc>
          <w:tcPr>
            <w:tcW w:w="900" w:type="dxa"/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436AF7" w:rsidRPr="00D969BD" w:rsidTr="0075445B">
        <w:trPr>
          <w:cantSplit/>
        </w:trPr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436AF7" w:rsidRPr="00D969BD" w:rsidRDefault="00436AF7" w:rsidP="0075445B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2.3.</w:t>
            </w:r>
            <w:r>
              <w:t xml:space="preserve"> </w:t>
            </w:r>
            <w:r w:rsidR="0054422D" w:rsidRPr="0054422D">
              <w:rPr>
                <w:rFonts w:ascii="Arial" w:hAnsi="Arial" w:cs="Arial"/>
              </w:rPr>
              <w:t>Reasons for preventative maintenance</w:t>
            </w:r>
          </w:p>
        </w:tc>
        <w:tc>
          <w:tcPr>
            <w:tcW w:w="900" w:type="dxa"/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436AF7" w:rsidRPr="00D969BD" w:rsidRDefault="00436AF7" w:rsidP="0075445B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39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25561" w:rsidRDefault="00325561" w:rsidP="0075445B">
      <w:pPr>
        <w:pStyle w:val="Title"/>
      </w:pPr>
      <w:bookmarkStart w:id="6" w:name="_Toc10106315"/>
      <w:bookmarkEnd w:id="0"/>
      <w:bookmarkEnd w:id="1"/>
      <w:r w:rsidRPr="00325561">
        <w:lastRenderedPageBreak/>
        <w:t>ASSESSMENT ALIGNMENT MATRIX (INTERGRATED OUTCOMES)</w:t>
      </w:r>
      <w:bookmarkEnd w:id="6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1526"/>
        <w:gridCol w:w="1417"/>
        <w:gridCol w:w="993"/>
        <w:gridCol w:w="1134"/>
        <w:gridCol w:w="1134"/>
        <w:gridCol w:w="850"/>
        <w:gridCol w:w="992"/>
        <w:gridCol w:w="1134"/>
      </w:tblGrid>
      <w:tr w:rsidR="0075445B" w:rsidRPr="0075445B" w:rsidTr="0075445B">
        <w:trPr>
          <w:trHeight w:val="260"/>
        </w:trPr>
        <w:tc>
          <w:tcPr>
            <w:tcW w:w="1526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Module No: 13</w:t>
            </w:r>
          </w:p>
        </w:tc>
        <w:tc>
          <w:tcPr>
            <w:tcW w:w="1417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How it is assessed (Assessment methodology)</w:t>
            </w: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Where is it covered (Learning material)</w:t>
            </w:r>
          </w:p>
        </w:tc>
        <w:tc>
          <w:tcPr>
            <w:tcW w:w="2268" w:type="dxa"/>
            <w:gridSpan w:val="2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Where it is assessed</w:t>
            </w:r>
          </w:p>
        </w:tc>
        <w:tc>
          <w:tcPr>
            <w:tcW w:w="2976" w:type="dxa"/>
            <w:gridSpan w:val="3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First Submission</w:t>
            </w:r>
          </w:p>
        </w:tc>
      </w:tr>
      <w:tr w:rsidR="0075445B" w:rsidRPr="0075445B" w:rsidTr="0075445B">
        <w:trPr>
          <w:trHeight w:val="79"/>
        </w:trPr>
        <w:tc>
          <w:tcPr>
            <w:tcW w:w="1526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Summativ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Formative</w:t>
            </w:r>
          </w:p>
        </w:tc>
        <w:tc>
          <w:tcPr>
            <w:tcW w:w="2976" w:type="dxa"/>
            <w:gridSpan w:val="3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1526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 xml:space="preserve">SAQA ID Number: </w:t>
            </w:r>
            <w:r w:rsidRPr="0075445B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97590</w:t>
            </w:r>
          </w:p>
        </w:tc>
        <w:tc>
          <w:tcPr>
            <w:tcW w:w="1417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Two methods of assessment are followed which are:</w:t>
            </w:r>
          </w:p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1. Summative assessment: written tests, knowledge questions using fundamental and reflexive questions.</w:t>
            </w:r>
          </w:p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2. Formative assessment: assignments, tasks, portfolio of evidence submitted and presentations.</w:t>
            </w: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Clearly meets all the criteria</w:t>
            </w:r>
          </w:p>
        </w:tc>
        <w:tc>
          <w:tcPr>
            <w:tcW w:w="992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Meets some but not all criteria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Clearly does not meet any of the criteria</w:t>
            </w:r>
          </w:p>
        </w:tc>
      </w:tr>
      <w:tr w:rsidR="0075445B" w:rsidRPr="0075445B" w:rsidTr="0075445B">
        <w:trPr>
          <w:trHeight w:val="79"/>
        </w:trPr>
        <w:tc>
          <w:tcPr>
            <w:tcW w:w="1526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Title: Mechanical maintenance</w:t>
            </w: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c>
          <w:tcPr>
            <w:tcW w:w="1526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NQF level and credits:</w:t>
            </w:r>
          </w:p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NQF Level 5: 4 Credits</w:t>
            </w: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Page 8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1 page 17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1526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Topic: 1 Mechanical maintenance principles and concepts</w:t>
            </w: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Page 10-29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2-13.4 page 17-18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Learning Activity 1.1 1.2 page10-15</w:t>
            </w:r>
          </w:p>
        </w:tc>
        <w:tc>
          <w:tcPr>
            <w:tcW w:w="850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319"/>
        </w:trPr>
        <w:tc>
          <w:tcPr>
            <w:tcW w:w="1526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</w:t>
            </w:r>
          </w:p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  <w:t>The maintenance requirements for mechanical components can be explained</w:t>
            </w: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8-13.9 page 19</w:t>
            </w: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428"/>
        </w:trPr>
        <w:tc>
          <w:tcPr>
            <w:tcW w:w="1526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11,-13.13-13.15 page 21-22</w:t>
            </w: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79"/>
        </w:trPr>
        <w:tc>
          <w:tcPr>
            <w:tcW w:w="1526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17&amp;13.19 page 23</w:t>
            </w: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343"/>
        </w:trPr>
        <w:tc>
          <w:tcPr>
            <w:tcW w:w="1526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Topic 2. Principles of preventative maintenance</w:t>
            </w:r>
          </w:p>
        </w:tc>
        <w:tc>
          <w:tcPr>
            <w:tcW w:w="1417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Page 30-3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5-7 page 18-19</w:t>
            </w: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Learning Activity 2.1 page16-20</w:t>
            </w:r>
          </w:p>
        </w:tc>
        <w:tc>
          <w:tcPr>
            <w:tcW w:w="850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463"/>
        </w:trPr>
        <w:tc>
          <w:tcPr>
            <w:tcW w:w="1526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10 &amp;13.12 page 20-21</w:t>
            </w: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rPr>
          <w:trHeight w:val="356"/>
        </w:trPr>
        <w:tc>
          <w:tcPr>
            <w:tcW w:w="1526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sz w:val="16"/>
                <w:szCs w:val="16"/>
              </w:rPr>
              <w:t>Question 13.16 ,13.18% 13.20 page 23-24</w:t>
            </w: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tr w:rsidR="0075445B" w:rsidRPr="0075445B" w:rsidTr="0075445B">
        <w:tc>
          <w:tcPr>
            <w:tcW w:w="1526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75445B">
              <w:rPr>
                <w:rFonts w:ascii="Arial" w:eastAsia="Times New Roman" w:hAnsi="Arial" w:cs="Arial"/>
                <w:b/>
                <w:sz w:val="16"/>
                <w:szCs w:val="16"/>
              </w:rPr>
              <w:t>Assessment criteria: The roles and responsibilities of the sugar processing controller in preventative maintenance can be explained and motivated</w:t>
            </w: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75445B" w:rsidRPr="0075445B" w:rsidRDefault="0075445B" w:rsidP="0075445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</w:tbl>
    <w:p w:rsidR="0075445B" w:rsidRPr="0075445B" w:rsidRDefault="0075445B" w:rsidP="0075445B"/>
    <w:p w:rsidR="00325561" w:rsidRPr="0075445B" w:rsidRDefault="00325561" w:rsidP="0075445B"/>
    <w:p w:rsidR="00325561" w:rsidRDefault="00325561" w:rsidP="00F76ABD">
      <w:pPr>
        <w:pStyle w:val="Title"/>
      </w:pPr>
      <w:bookmarkStart w:id="7" w:name="_Toc10106316"/>
      <w:r w:rsidRPr="00325561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325561" w:rsidRPr="00325561" w:rsidTr="00F76ABD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F76ABD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F76ABD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F76ABD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FD538D" w:rsidP="00F76ABD">
            <w:pPr>
              <w:spacing w:before="80" w:after="80" w:line="240" w:lineRule="auto"/>
              <w:rPr>
                <w:rFonts w:ascii="Arial" w:hAnsi="Arial" w:cs="Arial"/>
                <w:b/>
                <w:bCs/>
              </w:rPr>
            </w:pPr>
            <w:r w:rsidRPr="00FD538D">
              <w:rPr>
                <w:rFonts w:ascii="Arial" w:hAnsi="Arial" w:cs="Arial"/>
                <w:b/>
                <w:bCs/>
              </w:rPr>
              <w:t>KNOWLEDGE MODULE 1</w:t>
            </w:r>
            <w:r w:rsidR="001457F4">
              <w:rPr>
                <w:rFonts w:ascii="Arial" w:hAnsi="Arial" w:cs="Arial"/>
                <w:b/>
                <w:bCs/>
              </w:rPr>
              <w:t>3</w:t>
            </w:r>
            <w:r w:rsidRPr="00FD538D">
              <w:rPr>
                <w:rFonts w:ascii="Arial" w:hAnsi="Arial" w:cs="Arial"/>
                <w:b/>
                <w:bCs/>
              </w:rPr>
              <w:t>:</w:t>
            </w:r>
            <w:r w:rsidR="003E5E15">
              <w:t xml:space="preserve"> </w:t>
            </w:r>
            <w:r w:rsidR="001457F4" w:rsidRPr="001457F4">
              <w:rPr>
                <w:rFonts w:ascii="Arial" w:hAnsi="Arial" w:cs="Arial"/>
                <w:b/>
                <w:bCs/>
                <w:lang w:val="en-US"/>
              </w:rPr>
              <w:t>MECHANICAL MAINTENANCE</w:t>
            </w:r>
          </w:p>
        </w:tc>
      </w:tr>
      <w:tr w:rsidR="00325561" w:rsidRPr="00325561" w:rsidTr="00F76ABD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F76ABD">
        <w:trPr>
          <w:cantSplit/>
          <w:trHeight w:val="755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  <w:p w:rsidR="00325561" w:rsidRPr="007F3377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7F3377">
              <w:rPr>
                <w:rFonts w:ascii="Arial" w:eastAsia="Times New Roman" w:hAnsi="Arial" w:cs="Arial"/>
                <w:b/>
                <w:lang w:val="en-US"/>
              </w:rPr>
              <w:t>1</w:t>
            </w:r>
          </w:p>
        </w:tc>
        <w:tc>
          <w:tcPr>
            <w:tcW w:w="999" w:type="pct"/>
            <w:vAlign w:val="center"/>
          </w:tcPr>
          <w:p w:rsidR="00325561" w:rsidRPr="00325561" w:rsidRDefault="007F3377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7F3377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7F3377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7F3377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F76ABD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</w:tr>
      <w:tr w:rsidR="00325561" w:rsidRPr="00325561" w:rsidTr="00F76ABD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7F3377" w:rsidRDefault="007F3377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7F3377">
              <w:rPr>
                <w:rFonts w:ascii="Arial" w:eastAsia="Times New Roman" w:hAnsi="Arial" w:cs="Arial"/>
                <w:b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130D32" w:rsidRPr="00325561" w:rsidTr="00F76ABD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130D32" w:rsidRPr="00325561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99" w:type="pct"/>
            <w:vAlign w:val="center"/>
          </w:tcPr>
          <w:p w:rsidR="00130D32" w:rsidRPr="00325561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130D32" w:rsidRPr="00325561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130D32" w:rsidRPr="00325561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D32" w:rsidRPr="00325561" w:rsidRDefault="00130D32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F76ABD" w:rsidRDefault="00F76ABD"/>
    <w:p w:rsidR="00F76ABD" w:rsidRDefault="00F76ABD">
      <w:pPr>
        <w:spacing w:after="0" w:line="240" w:lineRule="auto"/>
      </w:pPr>
      <w:r>
        <w:br w:type="page"/>
      </w:r>
    </w:p>
    <w:p w:rsidR="00F76ABD" w:rsidRPr="00325561" w:rsidRDefault="00F76ABD" w:rsidP="00F76ABD">
      <w:pPr>
        <w:pStyle w:val="Title"/>
      </w:pPr>
      <w:bookmarkStart w:id="8" w:name="_Toc10106317"/>
      <w:r w:rsidRPr="00325561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F76ABD" w:rsidTr="00F76ABD">
        <w:trPr>
          <w:cantSplit/>
          <w:trHeight w:val="1893"/>
          <w:jc w:val="center"/>
        </w:trPr>
        <w:tc>
          <w:tcPr>
            <w:tcW w:w="5000" w:type="pct"/>
          </w:tcPr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F76ABD" w:rsidTr="00F76ABD">
        <w:trPr>
          <w:cantSplit/>
          <w:trHeight w:val="4175"/>
          <w:jc w:val="center"/>
        </w:trPr>
        <w:tc>
          <w:tcPr>
            <w:tcW w:w="5000" w:type="pct"/>
          </w:tcPr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F76ABD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F76ABD" w:rsidTr="00F76ABD">
        <w:trPr>
          <w:cantSplit/>
          <w:trHeight w:val="792"/>
          <w:jc w:val="center"/>
        </w:trPr>
        <w:tc>
          <w:tcPr>
            <w:tcW w:w="5000" w:type="pct"/>
          </w:tcPr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F76ABD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Signature of Assessor:</w:t>
            </w: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F76ABD" w:rsidTr="00F76ABD">
        <w:trPr>
          <w:cantSplit/>
          <w:jc w:val="center"/>
        </w:trPr>
        <w:tc>
          <w:tcPr>
            <w:tcW w:w="5000" w:type="pct"/>
          </w:tcPr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F76ABD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 xml:space="preserve">Date: </w:t>
            </w:r>
          </w:p>
          <w:p w:rsidR="00325561" w:rsidRPr="00F76ABD" w:rsidRDefault="00325561" w:rsidP="00F76ABD">
            <w:pPr>
              <w:spacing w:before="80" w:after="8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F76ABD" w:rsidRPr="00F76ABD" w:rsidRDefault="00F76ABD" w:rsidP="00F76ABD">
      <w:pPr>
        <w:pStyle w:val="Title"/>
      </w:pPr>
      <w:bookmarkStart w:id="9" w:name="_Toc10106318"/>
      <w:r w:rsidRPr="00F76ABD">
        <w:lastRenderedPageBreak/>
        <w:t>Evidence of feedback</w:t>
      </w:r>
      <w:bookmarkEnd w:id="9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2"/>
        <w:gridCol w:w="1323"/>
        <w:gridCol w:w="1275"/>
      </w:tblGrid>
      <w:tr w:rsidR="00F76ABD" w:rsidRPr="00325561" w:rsidTr="00F76ABD">
        <w:tc>
          <w:tcPr>
            <w:tcW w:w="9180" w:type="dxa"/>
            <w:gridSpan w:val="3"/>
            <w:tcBorders>
              <w:bottom w:val="nil"/>
            </w:tcBorders>
            <w:vAlign w:val="center"/>
          </w:tcPr>
          <w:p w:rsidR="00F76ABD" w:rsidRPr="00325561" w:rsidRDefault="00F76ABD" w:rsidP="00176269">
            <w:pPr>
              <w:spacing w:before="160"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 1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3</w:t>
            </w:r>
          </w:p>
          <w:p w:rsidR="00F76ABD" w:rsidRPr="00325561" w:rsidRDefault="00F76ABD" w:rsidP="00176269">
            <w:pPr>
              <w:spacing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5</w:t>
            </w:r>
          </w:p>
          <w:p w:rsidR="00F76ABD" w:rsidRPr="00325561" w:rsidRDefault="00F76ABD" w:rsidP="00176269">
            <w:pPr>
              <w:spacing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  <w:proofErr w:type="gramEnd"/>
          </w:p>
          <w:p w:rsidR="00F76ABD" w:rsidRPr="00325561" w:rsidRDefault="00F76ABD" w:rsidP="00176269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..</w:t>
            </w:r>
            <w:proofErr w:type="gramEnd"/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   </w:t>
            </w:r>
          </w:p>
          <w:p w:rsidR="00F76ABD" w:rsidRPr="00325561" w:rsidRDefault="00F76ABD" w:rsidP="00176269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  <w:proofErr w:type="gramEnd"/>
          </w:p>
        </w:tc>
      </w:tr>
      <w:tr w:rsidR="00F76ABD" w:rsidRPr="00325561" w:rsidTr="00F76ABD">
        <w:trPr>
          <w:trHeight w:val="390"/>
        </w:trPr>
        <w:tc>
          <w:tcPr>
            <w:tcW w:w="6582" w:type="dxa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323" w:type="dxa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trHeight w:val="389"/>
        </w:trPr>
        <w:tc>
          <w:tcPr>
            <w:tcW w:w="6582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323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  <w:vAlign w:val="center"/>
          </w:tcPr>
          <w:p w:rsidR="00F76ABD" w:rsidRPr="00325561" w:rsidRDefault="00F76ABD" w:rsidP="00176269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F76ABD" w:rsidRPr="00325561" w:rsidTr="00F76ABD">
        <w:trPr>
          <w:cantSplit/>
          <w:trHeight w:val="389"/>
        </w:trPr>
        <w:tc>
          <w:tcPr>
            <w:tcW w:w="9180" w:type="dxa"/>
            <w:gridSpan w:val="3"/>
            <w:tcBorders>
              <w:bottom w:val="single" w:sz="4" w:space="0" w:color="auto"/>
            </w:tcBorders>
          </w:tcPr>
          <w:p w:rsidR="00F76ABD" w:rsidRDefault="00F76ABD" w:rsidP="00176269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</w:t>
            </w:r>
            <w:proofErr w:type="gramStart"/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  <w:proofErr w:type="gramEnd"/>
          </w:p>
          <w:p w:rsidR="00F76ABD" w:rsidRPr="00325561" w:rsidRDefault="00F76ABD" w:rsidP="00176269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F76ABD" w:rsidRPr="00325561" w:rsidRDefault="00F76ABD" w:rsidP="001762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F76ABD" w:rsidRPr="00325561" w:rsidRDefault="00F76ABD" w:rsidP="001762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F76ABD" w:rsidRDefault="00F76ABD" w:rsidP="00F76ABD">
      <w:pPr>
        <w:spacing w:after="0" w:line="240" w:lineRule="auto"/>
      </w:pPr>
    </w:p>
    <w:p w:rsidR="00F76ABD" w:rsidRDefault="00F76ABD" w:rsidP="00F76ABD">
      <w:pPr>
        <w:spacing w:after="0" w:line="240" w:lineRule="auto"/>
      </w:pPr>
      <w:r>
        <w:br w:type="page"/>
      </w:r>
    </w:p>
    <w:p w:rsidR="00F76ABD" w:rsidRPr="00C065C1" w:rsidRDefault="00F76ABD" w:rsidP="00F76ABD">
      <w:pPr>
        <w:pStyle w:val="Title"/>
      </w:pPr>
      <w:bookmarkStart w:id="10" w:name="_Toc10106319"/>
      <w:r w:rsidRPr="00C065C1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F76ABD" w:rsidRPr="00325561" w:rsidTr="00176269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F76ABD" w:rsidRPr="00325561" w:rsidTr="00176269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F76ABD" w:rsidRPr="00325561" w:rsidTr="00176269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F76ABD" w:rsidRPr="00325561" w:rsidTr="00176269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F76ABD" w:rsidRPr="00325561" w:rsidRDefault="00F76ABD" w:rsidP="00176269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F76ABD" w:rsidRPr="00325561" w:rsidTr="00176269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F76ABD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F76ABD" w:rsidRPr="00325561" w:rsidRDefault="00F76ABD" w:rsidP="00176269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F76ABD" w:rsidRDefault="00F76ABD" w:rsidP="00F76ABD">
      <w:pPr>
        <w:spacing w:after="0" w:line="240" w:lineRule="auto"/>
      </w:pPr>
    </w:p>
    <w:p w:rsidR="00F76ABD" w:rsidRDefault="00F76ABD" w:rsidP="00F76ABD">
      <w:pPr>
        <w:spacing w:after="0" w:line="240" w:lineRule="auto"/>
      </w:pPr>
    </w:p>
    <w:p w:rsidR="00F76ABD" w:rsidRDefault="00F76ABD" w:rsidP="00F76ABD">
      <w:pPr>
        <w:spacing w:after="0" w:line="240" w:lineRule="auto"/>
      </w:pPr>
    </w:p>
    <w:p w:rsidR="00F76ABD" w:rsidRDefault="00F76ABD">
      <w:pPr>
        <w:spacing w:after="0" w:line="240" w:lineRule="auto"/>
      </w:pPr>
      <w:r>
        <w:br w:type="page"/>
      </w:r>
    </w:p>
    <w:p w:rsidR="00325561" w:rsidRDefault="00325561" w:rsidP="00F76ABD">
      <w:pPr>
        <w:pStyle w:val="Title"/>
      </w:pPr>
      <w:bookmarkStart w:id="11" w:name="_Toc10106320"/>
      <w:r w:rsidRPr="00B60C1A">
        <w:lastRenderedPageBreak/>
        <w:t>ASSESSMENT REVIEW</w:t>
      </w:r>
      <w:bookmarkEnd w:id="11"/>
      <w:r>
        <w:t xml:space="preserve"> </w:t>
      </w:r>
    </w:p>
    <w:tbl>
      <w:tblPr>
        <w:tblW w:w="9181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314"/>
      </w:tblGrid>
      <w:tr w:rsidR="00E23E8C" w:rsidRPr="00E23E8C" w:rsidTr="00F76ABD">
        <w:tc>
          <w:tcPr>
            <w:tcW w:w="1858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006" w:type="dxa"/>
            <w:gridSpan w:val="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rPr>
          <w:cantSplit/>
          <w:trHeight w:val="79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view Criteria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liable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Please conduct an honest review of the Assessment Instruments used in this assessment:</w:t>
            </w: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79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Natural Occurring Evidence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view Criteria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the candidate was appropriately selected and prepared for the RPL assessment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id the candidate interpret the evidence requirements appropriatel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evidence presented by the candidate valid, authentic, current and sufficient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724" w:type="dxa"/>
            <w:gridSpan w:val="10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F76ABD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4724" w:type="dxa"/>
            <w:gridSpan w:val="10"/>
            <w:vAlign w:val="center"/>
          </w:tcPr>
          <w:p w:rsidR="00E23E8C" w:rsidRPr="00E23E8C" w:rsidRDefault="00F76ABD" w:rsidP="00F76ABD">
            <w:pPr>
              <w:spacing w:before="80" w:after="8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F76ABD" w:rsidRPr="00F76ABD" w:rsidRDefault="00F76ABD" w:rsidP="00F76ABD">
      <w:pPr>
        <w:pStyle w:val="Title"/>
      </w:pPr>
      <w:bookmarkStart w:id="12" w:name="_Toc10106321"/>
      <w:r w:rsidRPr="00F76ABD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F76ABD" w:rsidRPr="00325561" w:rsidTr="00176269">
        <w:trPr>
          <w:cantSplit/>
        </w:trPr>
        <w:tc>
          <w:tcPr>
            <w:tcW w:w="9214" w:type="dxa"/>
          </w:tcPr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722A8AD" wp14:editId="37ADD2CF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76ABD" w:rsidRDefault="00F76ABD" w:rsidP="00F76AB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F76ABD" w:rsidRDefault="00F76ABD" w:rsidP="00F76AB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27D2080" wp14:editId="3554850C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76ABD" w:rsidRDefault="00F76ABD" w:rsidP="00F76AB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F76ABD" w:rsidRDefault="00F76ABD" w:rsidP="00F76AB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F76ABD" w:rsidRPr="00325561" w:rsidTr="00176269">
        <w:trPr>
          <w:cantSplit/>
        </w:trPr>
        <w:tc>
          <w:tcPr>
            <w:tcW w:w="9214" w:type="dxa"/>
          </w:tcPr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F76ABD" w:rsidRPr="00325561" w:rsidTr="00176269">
        <w:trPr>
          <w:cantSplit/>
        </w:trPr>
        <w:tc>
          <w:tcPr>
            <w:tcW w:w="9214" w:type="dxa"/>
          </w:tcPr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F76ABD" w:rsidRPr="00325561" w:rsidTr="00176269">
        <w:trPr>
          <w:cantSplit/>
          <w:trHeight w:val="2864"/>
        </w:trPr>
        <w:tc>
          <w:tcPr>
            <w:tcW w:w="9214" w:type="dxa"/>
          </w:tcPr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F76ABD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  <w:p w:rsidR="00F76ABD" w:rsidRPr="00325561" w:rsidRDefault="00F76ABD" w:rsidP="0017626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F76ABD" w:rsidRDefault="00F76ABD" w:rsidP="00F76ABD">
      <w:pPr>
        <w:spacing w:after="0" w:line="240" w:lineRule="auto"/>
      </w:pPr>
    </w:p>
    <w:p w:rsidR="00F76ABD" w:rsidRDefault="00F76ABD" w:rsidP="00F76ABD">
      <w:pPr>
        <w:spacing w:after="0" w:line="240" w:lineRule="auto"/>
      </w:pPr>
      <w:r>
        <w:br w:type="page"/>
      </w:r>
    </w:p>
    <w:p w:rsidR="00F76ABD" w:rsidRPr="00F76ABD" w:rsidRDefault="00F76ABD" w:rsidP="00F76ABD">
      <w:pPr>
        <w:pStyle w:val="Title"/>
      </w:pPr>
      <w:bookmarkStart w:id="13" w:name="_Toc10106322"/>
      <w:r w:rsidRPr="00F76ABD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F76ABD" w:rsidRPr="00325561" w:rsidTr="00176269">
        <w:tc>
          <w:tcPr>
            <w:tcW w:w="234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F76ABD" w:rsidRPr="00325561" w:rsidTr="00176269">
        <w:trPr>
          <w:trHeight w:val="1188"/>
        </w:trPr>
        <w:tc>
          <w:tcPr>
            <w:tcW w:w="234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F76ABD" w:rsidRPr="00325561" w:rsidTr="00176269">
        <w:trPr>
          <w:trHeight w:val="1468"/>
        </w:trPr>
        <w:tc>
          <w:tcPr>
            <w:tcW w:w="234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 right level of language usage?</w:t>
            </w:r>
          </w:p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8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F76ABD" w:rsidRPr="00325561" w:rsidTr="00176269">
        <w:trPr>
          <w:trHeight w:val="2089"/>
        </w:trPr>
        <w:tc>
          <w:tcPr>
            <w:tcW w:w="234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F76ABD" w:rsidRPr="00325561" w:rsidRDefault="00F76ABD" w:rsidP="0017626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F76ABD" w:rsidRDefault="00F76ABD" w:rsidP="00F76ABD">
      <w:pPr>
        <w:spacing w:after="0" w:line="240" w:lineRule="auto"/>
      </w:pPr>
    </w:p>
    <w:p w:rsidR="00F76ABD" w:rsidRDefault="00F76ABD" w:rsidP="00F76AB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F76ABD" w:rsidRPr="00325561" w:rsidRDefault="00F76ABD" w:rsidP="00F76AB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………………………………………………</w:t>
      </w:r>
      <w:proofErr w:type="gramEnd"/>
    </w:p>
    <w:p w:rsidR="00F76ABD" w:rsidRPr="00325561" w:rsidRDefault="00F76ABD" w:rsidP="00F76AB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F76ABD" w:rsidRPr="00325561" w:rsidRDefault="00F76ABD" w:rsidP="00F76AB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F76ABD" w:rsidRPr="00325561" w:rsidRDefault="00F76ABD" w:rsidP="00F76AB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</w:t>
      </w:r>
      <w:proofErr w:type="gramStart"/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:.…………………………..</w:t>
      </w:r>
      <w:proofErr w:type="gramEnd"/>
    </w:p>
    <w:p w:rsidR="00F76ABD" w:rsidRDefault="00F76ABD" w:rsidP="00E23E8C">
      <w:pPr>
        <w:spacing w:after="0" w:line="240" w:lineRule="auto"/>
      </w:pPr>
    </w:p>
    <w:p w:rsidR="00F76ABD" w:rsidRDefault="00F76ABD" w:rsidP="00E23E8C">
      <w:pPr>
        <w:spacing w:after="0" w:line="240" w:lineRule="auto"/>
      </w:pPr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2"/>
    </w:p>
    <w:p w:rsidR="005156E0" w:rsidRPr="00F76ABD" w:rsidRDefault="0000725E" w:rsidP="00F76ABD">
      <w:pPr>
        <w:pStyle w:val="Title"/>
        <w:spacing w:before="0" w:after="240" w:line="360" w:lineRule="auto"/>
      </w:pPr>
      <w:bookmarkStart w:id="14" w:name="_Toc469395262"/>
      <w:bookmarkStart w:id="15" w:name="_Toc508539435"/>
      <w:bookmarkStart w:id="16" w:name="_Toc10106323"/>
      <w:r w:rsidRPr="00F76ABD">
        <w:lastRenderedPageBreak/>
        <w:t>SUMMATIVE ASSESSMENT</w:t>
      </w:r>
      <w:r w:rsidR="005156E0" w:rsidRPr="00F76ABD">
        <w:t xml:space="preserve"> </w:t>
      </w:r>
      <w:bookmarkEnd w:id="14"/>
      <w:r w:rsidR="00EE700F" w:rsidRPr="00F76ABD">
        <w:t>INSTRUCTIONS</w:t>
      </w:r>
      <w:bookmarkEnd w:id="15"/>
      <w:bookmarkEnd w:id="16"/>
    </w:p>
    <w:p w:rsidR="00083869" w:rsidRPr="009E71A8" w:rsidRDefault="00083869" w:rsidP="00F76ABD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F76ABD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F76ABD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F76ABD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AA07E0">
        <w:rPr>
          <w:rFonts w:ascii="Arial" w:hAnsi="Arial" w:cs="Arial"/>
          <w:b/>
        </w:rPr>
        <w:t>1.5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F76ABD">
      <w:pPr>
        <w:numPr>
          <w:ilvl w:val="0"/>
          <w:numId w:val="14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3C39E0" w:rsidRDefault="00156FB7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  <w:r>
        <w:rPr>
          <w:rFonts w:ascii="Arial" w:hAnsi="Arial"/>
        </w:rPr>
        <w:br w:type="page"/>
      </w:r>
    </w:p>
    <w:p w:rsidR="003C39E0" w:rsidRDefault="003C39E0" w:rsidP="00F76ABD">
      <w:pPr>
        <w:pStyle w:val="Title"/>
      </w:pPr>
      <w:bookmarkStart w:id="17" w:name="_Toc10106324"/>
      <w:r w:rsidRPr="003C39E0">
        <w:lastRenderedPageBreak/>
        <w:t>WRITTEN ASSESSMENT</w:t>
      </w:r>
      <w:bookmarkEnd w:id="17"/>
    </w:p>
    <w:p w:rsidR="009401EE" w:rsidRDefault="009401EE" w:rsidP="003C39E0">
      <w:pPr>
        <w:tabs>
          <w:tab w:val="left" w:pos="3120"/>
          <w:tab w:val="left" w:pos="6480"/>
        </w:tabs>
        <w:spacing w:after="0" w:line="240" w:lineRule="auto"/>
        <w:ind w:right="850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:rsidR="00511000" w:rsidRPr="00511000" w:rsidRDefault="00511000" w:rsidP="00511000">
      <w:pPr>
        <w:spacing w:after="240" w:line="360" w:lineRule="auto"/>
        <w:jc w:val="both"/>
        <w:rPr>
          <w:rFonts w:ascii="Arial" w:eastAsia="Times New Roman" w:hAnsi="Arial" w:cs="Arial"/>
          <w:lang w:val="en-US"/>
        </w:rPr>
      </w:pPr>
      <w:r w:rsidRPr="00511000">
        <w:rPr>
          <w:rFonts w:ascii="Arial" w:eastAsia="Times New Roman" w:hAnsi="Arial" w:cs="Arial"/>
          <w:b/>
          <w:lang w:val="en-US"/>
        </w:rPr>
        <w:t>Candidate instruction:</w:t>
      </w:r>
      <w:r w:rsidRPr="00511000">
        <w:rPr>
          <w:rFonts w:ascii="Arial" w:eastAsia="Times New Roman" w:hAnsi="Arial" w:cs="Arial"/>
          <w:lang w:val="en-US"/>
        </w:rPr>
        <w:t xml:space="preserve"> Complete the following multiple-choice questionnaire by marking the most appropriate response with an x in the space provided.</w:t>
      </w:r>
    </w:p>
    <w:tbl>
      <w:tblPr>
        <w:tblW w:w="938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1518"/>
        <w:gridCol w:w="6575"/>
        <w:gridCol w:w="1288"/>
      </w:tblGrid>
      <w:tr w:rsidR="00511000" w:rsidRPr="00511000" w:rsidTr="00511000">
        <w:trPr>
          <w:trHeight w:val="567"/>
        </w:trPr>
        <w:tc>
          <w:tcPr>
            <w:tcW w:w="151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511000" w:rsidP="0051100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55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511000" w:rsidP="0051100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lang w:val="en-US"/>
              </w:rPr>
              <w:t>Exit Level Outcome/s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511000" w:rsidP="0051100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lang w:val="en-US"/>
              </w:rPr>
              <w:t>Module/s</w:t>
            </w:r>
          </w:p>
        </w:tc>
      </w:tr>
      <w:tr w:rsidR="00511000" w:rsidRPr="00511000" w:rsidTr="00511000">
        <w:trPr>
          <w:trHeight w:val="567"/>
        </w:trPr>
        <w:tc>
          <w:tcPr>
            <w:tcW w:w="1513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511000" w:rsidP="0051100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55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511000" w:rsidP="00511000">
            <w:pPr>
              <w:numPr>
                <w:ilvl w:val="0"/>
                <w:numId w:val="11"/>
              </w:num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511000">
              <w:rPr>
                <w:rFonts w:ascii="Arial" w:hAnsi="Arial" w:cs="Arial"/>
              </w:rPr>
              <w:t>:</w:t>
            </w:r>
            <w:r w:rsidRPr="00511000">
              <w:t xml:space="preserve"> </w:t>
            </w:r>
            <w:r w:rsidR="00D203AE" w:rsidRPr="00D203AE">
              <w:rPr>
                <w:rFonts w:ascii="Arial" w:hAnsi="Arial" w:cs="Arial"/>
              </w:rPr>
              <w:t>Mechanical maintenance</w:t>
            </w:r>
          </w:p>
        </w:tc>
        <w:tc>
          <w:tcPr>
            <w:tcW w:w="128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</w:tcPr>
          <w:p w:rsidR="00511000" w:rsidRPr="00511000" w:rsidRDefault="001D09FC" w:rsidP="0051100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lang w:val="en-US"/>
              </w:rPr>
              <w:t>13</w:t>
            </w:r>
          </w:p>
        </w:tc>
      </w:tr>
      <w:tr w:rsidR="00511000" w:rsidRPr="00511000" w:rsidTr="00511000">
        <w:tblPrEx>
          <w:tblBorders>
            <w:top w:val="single" w:sz="8" w:space="0" w:color="4F81BD"/>
            <w:bottom w:val="single" w:sz="8" w:space="0" w:color="4F81BD"/>
          </w:tblBorders>
        </w:tblPrEx>
        <w:trPr>
          <w:trHeight w:val="397"/>
        </w:trPr>
        <w:tc>
          <w:tcPr>
            <w:tcW w:w="9351" w:type="dxa"/>
            <w:gridSpan w:val="3"/>
            <w:shd w:val="clear" w:color="auto" w:fill="auto"/>
          </w:tcPr>
          <w:p w:rsidR="00511000" w:rsidRPr="00511000" w:rsidRDefault="00511000" w:rsidP="0051100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lang w:val="en-US"/>
              </w:rPr>
              <w:t>Alignment – Learning Outcome 1:</w:t>
            </w:r>
            <w:r w:rsidRPr="00511000"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="00D203AE">
              <w:rPr>
                <w:rFonts w:ascii="Arial" w:eastAsia="Times New Roman" w:hAnsi="Arial" w:cs="Arial"/>
                <w:b/>
                <w:lang w:val="en-US"/>
              </w:rPr>
              <w:t>Mechanical maintenance principles and concepts</w:t>
            </w:r>
          </w:p>
          <w:p w:rsidR="00511000" w:rsidRPr="00511000" w:rsidRDefault="00511000" w:rsidP="0051100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US"/>
              </w:rPr>
            </w:pPr>
          </w:p>
          <w:p w:rsidR="00511000" w:rsidRPr="00511000" w:rsidRDefault="00511000" w:rsidP="0051100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lang w:val="en-US"/>
              </w:rPr>
              <w:t>Award four marks for selection of valid “x”.  Four marks = Competent</w:t>
            </w:r>
          </w:p>
        </w:tc>
      </w:tr>
    </w:tbl>
    <w:p w:rsidR="00511000" w:rsidRPr="00511000" w:rsidRDefault="00511000" w:rsidP="00511000">
      <w:pPr>
        <w:tabs>
          <w:tab w:val="left" w:pos="3120"/>
          <w:tab w:val="left" w:pos="6480"/>
        </w:tabs>
        <w:spacing w:after="0" w:line="240" w:lineRule="auto"/>
        <w:ind w:right="850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tbl>
      <w:tblPr>
        <w:tblW w:w="9381" w:type="dxa"/>
        <w:tblLook w:val="04A0" w:firstRow="1" w:lastRow="0" w:firstColumn="1" w:lastColumn="0" w:noHBand="0" w:noVBand="1"/>
      </w:tblPr>
      <w:tblGrid>
        <w:gridCol w:w="741"/>
        <w:gridCol w:w="656"/>
        <w:gridCol w:w="6691"/>
        <w:gridCol w:w="1293"/>
      </w:tblGrid>
      <w:tr w:rsidR="00511000" w:rsidRPr="00511000" w:rsidTr="00F76ABD">
        <w:trPr>
          <w:trHeight w:val="59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F76ABD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</w:t>
            </w:r>
          </w:p>
        </w:tc>
        <w:tc>
          <w:tcPr>
            <w:tcW w:w="7347" w:type="dxa"/>
            <w:gridSpan w:val="2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</w:t>
            </w:r>
            <w:r w:rsidR="00F0692E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is the main purpose of regular maintenance</w:t>
            </w: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75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511000" w:rsidRPr="00511000" w:rsidRDefault="0011550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duce overtime costs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75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auto"/>
            <w:vAlign w:val="center"/>
          </w:tcPr>
          <w:p w:rsidR="00511000" w:rsidRPr="00511000" w:rsidRDefault="0011550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oid workplace accidents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75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511000" w:rsidRPr="00511000" w:rsidRDefault="004B44A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4B44AB">
              <w:rPr>
                <w:rFonts w:ascii="Arial" w:hAnsi="Arial" w:cs="Arial"/>
              </w:rPr>
              <w:t>o ensure that all equipment required for production is operating at 100% efficiency at all times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75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auto"/>
            <w:vAlign w:val="center"/>
          </w:tcPr>
          <w:p w:rsidR="00511000" w:rsidRPr="00511000" w:rsidRDefault="0011550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eping equipment clean at all times</w:t>
            </w:r>
          </w:p>
        </w:tc>
        <w:tc>
          <w:tcPr>
            <w:tcW w:w="1293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87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91" w:type="dxa"/>
            <w:shd w:val="clear" w:color="auto" w:fill="EFD3D2"/>
            <w:vAlign w:val="center"/>
          </w:tcPr>
          <w:p w:rsidR="00511000" w:rsidRPr="00511000" w:rsidRDefault="0011550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rove safety and quality condition in the factory</w:t>
            </w:r>
          </w:p>
        </w:tc>
        <w:tc>
          <w:tcPr>
            <w:tcW w:w="1293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81" w:type="dxa"/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7"/>
        <w:gridCol w:w="1263"/>
        <w:gridCol w:w="30"/>
      </w:tblGrid>
      <w:tr w:rsidR="00511000" w:rsidRPr="00511000" w:rsidTr="00F76ABD">
        <w:trPr>
          <w:trHeight w:val="59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F76ABD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</w:t>
            </w:r>
          </w:p>
        </w:tc>
        <w:tc>
          <w:tcPr>
            <w:tcW w:w="7347" w:type="dxa"/>
            <w:gridSpan w:val="3"/>
            <w:shd w:val="clear" w:color="auto" w:fill="auto"/>
            <w:vAlign w:val="center"/>
          </w:tcPr>
          <w:p w:rsidR="00511000" w:rsidRPr="00511000" w:rsidRDefault="00263477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he maintenance program </w:t>
            </w:r>
            <w:r w:rsidR="00AF4FD4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plan cycle has the following components</w:t>
            </w:r>
          </w:p>
        </w:tc>
        <w:tc>
          <w:tcPr>
            <w:tcW w:w="1293" w:type="dxa"/>
            <w:gridSpan w:val="2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AF4FD4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AF4FD4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AF4FD4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AF4FD4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blPrEx>
          <w:tblBorders>
            <w:top w:val="single" w:sz="8" w:space="0" w:color="C0504D"/>
            <w:bottom w:val="single" w:sz="8" w:space="0" w:color="C0504D"/>
          </w:tblBorders>
        </w:tblPrEx>
        <w:trPr>
          <w:gridAfter w:val="1"/>
          <w:wAfter w:w="30" w:type="dxa"/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AF4FD4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 general preventative maintenance includes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C584A">
              <w:rPr>
                <w:rFonts w:ascii="Arial" w:hAnsi="Arial" w:cs="Arial"/>
              </w:rPr>
              <w:t>Sharpening of blades as required (or replacement of dull blades)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C584A">
              <w:rPr>
                <w:rFonts w:ascii="Arial" w:hAnsi="Arial" w:cs="Arial"/>
              </w:rPr>
              <w:t>Thorough cleaning of valves, screens and pipe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C584A">
              <w:rPr>
                <w:rFonts w:ascii="Arial" w:hAnsi="Arial" w:cs="Arial"/>
              </w:rPr>
              <w:t>Replacement of old, worn or defective seal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C584A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DC58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ne </w:t>
            </w:r>
            <w:r w:rsidRPr="00DC584A">
              <w:rPr>
                <w:rFonts w:ascii="Arial" w:hAnsi="Arial" w:cs="Arial"/>
              </w:rPr>
              <w:t>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4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DD758B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D758B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advantages of regular monitoring of pumps are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DD758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D758B">
              <w:rPr>
                <w:rFonts w:ascii="Arial" w:hAnsi="Arial" w:cs="Arial"/>
              </w:rPr>
              <w:t>The time to maintain the pump set may be predicted and planned more accurately and in a qualified manner in line with predictive and planned maintenance strategie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DD758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D758B">
              <w:rPr>
                <w:rFonts w:ascii="Arial" w:hAnsi="Arial" w:cs="Arial"/>
              </w:rPr>
              <w:t>No dismantling of the pump is necessary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204718" w:rsidRDefault="00DD758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D758B">
              <w:rPr>
                <w:rFonts w:ascii="Arial" w:hAnsi="Arial" w:cs="Arial"/>
              </w:rPr>
              <w:t>If a flow meter is installed to measure process liquid flow, then the pump monitor is able to verify the accuracy of the meter reading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9401E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DD758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D758B">
              <w:rPr>
                <w:rFonts w:ascii="Arial" w:hAnsi="Arial" w:cs="Arial"/>
              </w:rPr>
              <w:t>Offers cost savings and energy savings by increasing the pump availability and reliability coefficients for pump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DD758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DD758B"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5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FC0C9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r</w:t>
            </w:r>
            <w:r w:rsidRPr="00FC0C9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esponsibilities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of the preventative maintenance planner/scheduler </w:t>
            </w:r>
            <w:r w:rsidRPr="00FC0C9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include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FC0C90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FC0C90">
              <w:rPr>
                <w:rFonts w:ascii="Arial" w:hAnsi="Arial" w:cs="Arial"/>
              </w:rPr>
              <w:t>Observe the cooling system’s operation, listen for any unusual nois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B370B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B370BA">
              <w:rPr>
                <w:rFonts w:ascii="Arial" w:hAnsi="Arial" w:cs="Arial"/>
              </w:rPr>
              <w:t>Check and make sure all gauges are in proper working order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FC0C90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FC0C90">
              <w:rPr>
                <w:rFonts w:ascii="Arial" w:hAnsi="Arial" w:cs="Arial"/>
              </w:rPr>
              <w:t>Planning emergency work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9401E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B370B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FB56BB">
              <w:rPr>
                <w:rFonts w:ascii="Arial" w:hAnsi="Arial" w:cs="Arial"/>
                <w:lang w:val="en-US"/>
              </w:rPr>
              <w:t>Clean all condenser t</w:t>
            </w:r>
            <w:r>
              <w:rPr>
                <w:rFonts w:ascii="Arial" w:hAnsi="Arial" w:cs="Arial"/>
                <w:lang w:val="en-US"/>
              </w:rPr>
              <w:t>ubes</w:t>
            </w:r>
            <w:r w:rsidRPr="00FB56BB"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B370B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p w:rsidR="00F76ABD" w:rsidRDefault="00F76ABD"/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6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 planner must focus on arranging the current and future maintenance work as well as allocating the appropriate resources, which planning principle is that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B2333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principle 3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B2333E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B2333E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B2333E" w:rsidRPr="00B2333E" w:rsidRDefault="00B2333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principle 2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B2333E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B2333E" w:rsidRPr="00B2333E" w:rsidRDefault="00B2333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principle 5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B2333E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B2333E" w:rsidRPr="00B2333E" w:rsidRDefault="00B2333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principle 4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B2333E" w:rsidRPr="00511000" w:rsidRDefault="00B2333E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2578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B2333E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principle 6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7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B78B9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does planning involv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2D50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ng as a relief supervisor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6B78B9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you see, expect, know, able to do and taking ac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6B78B9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lementing a successful preventative maintenance program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60357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ting realistic goals and schedule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2D504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ing duties to employe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8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guidelines will help maintain motor controls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5E6C23">
              <w:rPr>
                <w:rFonts w:ascii="Arial" w:hAnsi="Arial" w:cs="Arial"/>
                <w:lang w:val="en-US"/>
              </w:rPr>
              <w:t>Cleanlines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961D2C">
              <w:rPr>
                <w:rFonts w:ascii="Arial" w:hAnsi="Arial" w:cs="Arial"/>
              </w:rPr>
              <w:t>Moving parts inspec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961D2C">
              <w:rPr>
                <w:rFonts w:ascii="Arial" w:hAnsi="Arial" w:cs="Arial"/>
              </w:rPr>
              <w:t>Contact inspectio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11000" w:rsidRPr="00511000" w:rsidRDefault="00961D2C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p w:rsidR="00F76ABD" w:rsidRDefault="00F76ABD"/>
    <w:p w:rsidR="00F76ABD" w:rsidRDefault="00F76ABD"/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41"/>
        <w:gridCol w:w="656"/>
        <w:gridCol w:w="6674"/>
        <w:gridCol w:w="1280"/>
      </w:tblGrid>
      <w:tr w:rsidR="00511000" w:rsidRPr="00511000" w:rsidTr="00F76ABD">
        <w:trPr>
          <w:trHeight w:val="567"/>
        </w:trPr>
        <w:tc>
          <w:tcPr>
            <w:tcW w:w="741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9</w:t>
            </w:r>
          </w:p>
        </w:tc>
        <w:tc>
          <w:tcPr>
            <w:tcW w:w="733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Some important features of cranes that need care in inspection and testing are: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7121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71210" w:rsidRPr="00E57C33" w:rsidRDefault="00571210" w:rsidP="00F76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E57C33">
              <w:rPr>
                <w:rFonts w:ascii="Arial" w:eastAsia="Times New Roman" w:hAnsi="Arial" w:cs="Arial"/>
              </w:rPr>
              <w:t>The hook - check for spreading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7121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71210" w:rsidRPr="00E57C33" w:rsidRDefault="00571210" w:rsidP="00F76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E57C33">
              <w:rPr>
                <w:rFonts w:ascii="Arial" w:eastAsia="Times New Roman" w:hAnsi="Arial" w:cs="Arial"/>
              </w:rPr>
              <w:t>The brake - does it support the load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71210" w:rsidRPr="00511000" w:rsidTr="00F76ABD">
        <w:trPr>
          <w:trHeight w:val="454"/>
        </w:trPr>
        <w:tc>
          <w:tcPr>
            <w:tcW w:w="741" w:type="dxa"/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71210" w:rsidRPr="00E57C33" w:rsidRDefault="00571210" w:rsidP="00F76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right" w:pos="8313"/>
              </w:tabs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E57C33">
              <w:rPr>
                <w:rFonts w:ascii="Arial" w:eastAsia="Times New Roman" w:hAnsi="Arial" w:cs="Arial"/>
              </w:rPr>
              <w:t>Top and bottom limit switch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71210" w:rsidRPr="00511000" w:rsidTr="00F76ABD">
        <w:trPr>
          <w:trHeight w:val="454"/>
        </w:trPr>
        <w:tc>
          <w:tcPr>
            <w:tcW w:w="741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6" w:type="dxa"/>
            <w:shd w:val="clear" w:color="auto" w:fill="auto"/>
            <w:vAlign w:val="center"/>
          </w:tcPr>
          <w:p w:rsidR="0057121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71210" w:rsidRPr="00511000" w:rsidTr="00F76ABD">
        <w:trPr>
          <w:trHeight w:val="340"/>
        </w:trPr>
        <w:tc>
          <w:tcPr>
            <w:tcW w:w="741" w:type="dxa"/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74" w:type="dxa"/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 of the abov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71210" w:rsidRPr="00511000" w:rsidRDefault="0057121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F76ABD" w:rsidRDefault="00F76ABD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992803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role of preventative maintenance training is to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511000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511000" w:rsidRPr="00511000" w:rsidRDefault="00B47BA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ve mone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511000" w:rsidRPr="00511000" w:rsidRDefault="00235C76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511000" w:rsidRPr="00511000" w:rsidRDefault="00992803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encourage</w:t>
            </w:r>
            <w:r w:rsidRPr="00992803">
              <w:rPr>
                <w:rFonts w:ascii="Arial" w:hAnsi="Arial" w:cs="Arial"/>
              </w:rPr>
              <w:t xml:space="preserve"> autonomous maintenance and ensures that all machine operators and maintenance technicians are familiar with basic maintenance practices</w:t>
            </w:r>
            <w:r>
              <w:rPr>
                <w:rFonts w:ascii="Arial" w:hAnsi="Arial" w:cs="Arial"/>
              </w:rPr>
              <w:t xml:space="preserve"> such as lubrication of various crucial component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2578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511000" w:rsidRPr="00511000" w:rsidRDefault="00B47BA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duce maintenance cost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511000" w:rsidRPr="00511000" w:rsidRDefault="00B47BA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long equipment lif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11000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511000" w:rsidRPr="00511000" w:rsidRDefault="00B47BAB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rove safety and reliabilit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4)</w:t>
            </w:r>
          </w:p>
        </w:tc>
      </w:tr>
    </w:tbl>
    <w:p w:rsidR="00511000" w:rsidRPr="00511000" w:rsidRDefault="00511000" w:rsidP="00511000">
      <w:r w:rsidRPr="00511000">
        <w:br w:type="page"/>
      </w:r>
    </w:p>
    <w:p w:rsidR="00511000" w:rsidRPr="00511000" w:rsidRDefault="00511000" w:rsidP="00511000">
      <w:r w:rsidRPr="00511000">
        <w:rPr>
          <w:rFonts w:ascii="Arial" w:eastAsia="Times New Roman" w:hAnsi="Arial" w:cs="Arial"/>
          <w:b/>
          <w:bCs/>
          <w:lang w:val="en-US"/>
        </w:rPr>
        <w:lastRenderedPageBreak/>
        <w:t>Award one mark for selection of valid “T/F”.  One mark = Competent</w:t>
      </w:r>
    </w:p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1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4B44AB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The following are the most important benefits of a properly managed preventive maintenance program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737E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4B44AB">
              <w:rPr>
                <w:rFonts w:ascii="Arial" w:hAnsi="Arial" w:cs="Arial"/>
                <w:lang w:val="en-US"/>
              </w:rPr>
              <w:t>Equipment downtime is decreased and the number of major repairs are reduc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737E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B44AB">
              <w:rPr>
                <w:rFonts w:ascii="Arial" w:hAnsi="Arial" w:cs="Arial"/>
              </w:rPr>
              <w:t>Better conservation of assets and increased life expectancy of assets, thereby eliminating premature replacement of machinery and equipment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737E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905C49">
              <w:rPr>
                <w:rFonts w:ascii="Arial" w:hAnsi="Arial" w:cs="Arial"/>
              </w:rPr>
              <w:t>To reduce accidents due to wear and tear and faulty equipment to zero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737E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B44AB">
              <w:rPr>
                <w:rFonts w:ascii="Arial" w:hAnsi="Arial" w:cs="Arial"/>
              </w:rPr>
              <w:t>Timely, routine repairs lead to fewer large-scale repair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737EBD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B44AB">
              <w:rPr>
                <w:rFonts w:ascii="Arial" w:hAnsi="Arial" w:cs="Arial"/>
              </w:rPr>
              <w:t>Improved safety and quality conditions for everyone in the factor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2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0357B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Discipline is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CB37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Pr="0060357B">
              <w:rPr>
                <w:rFonts w:ascii="Arial" w:hAnsi="Arial" w:cs="Arial"/>
              </w:rPr>
              <w:t>ne of the pillars of preventive maintenanc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CB37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Pr="0060357B">
              <w:rPr>
                <w:rFonts w:ascii="Arial" w:hAnsi="Arial" w:cs="Arial"/>
              </w:rPr>
              <w:t>second pillar of an effective preventative maintenanc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CB37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venting equipment failure before they occur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CB37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nking in terms of what you see, expect, know and do 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CB37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ntifying job priorities in order of importanc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56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3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6A6F98" w:rsidRDefault="006A6F98" w:rsidP="00F76ABD">
            <w:pPr>
              <w:spacing w:before="60" w:after="60" w:line="240" w:lineRule="auto"/>
              <w:rPr>
                <w:rFonts w:ascii="Arial" w:eastAsiaTheme="minorHAnsi" w:hAnsi="Arial" w:cs="Arial"/>
                <w:b/>
              </w:rPr>
            </w:pPr>
            <w:r>
              <w:rPr>
                <w:rFonts w:ascii="Arial" w:eastAsiaTheme="minorHAnsi" w:hAnsi="Arial" w:cs="Arial"/>
                <w:b/>
                <w:color w:val="943634" w:themeColor="accent2" w:themeShade="BF"/>
              </w:rPr>
              <w:t>True or False: The following should be done when the cooling system is shut down</w:t>
            </w:r>
            <w:r w:rsidRPr="006A6F98">
              <w:rPr>
                <w:rFonts w:ascii="Arial" w:eastAsiaTheme="minorHAnsi" w:hAnsi="Arial" w:cs="Arial"/>
                <w:b/>
                <w:color w:val="943634" w:themeColor="accent2" w:themeShade="BF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6389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6A6F98">
              <w:rPr>
                <w:rFonts w:ascii="Arial" w:hAnsi="Arial" w:cs="Arial"/>
                <w:lang w:val="en-US"/>
              </w:rPr>
              <w:t>Clean all condenser tub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6389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Check and make sure all gauges are in proper working  order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6389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Amp-probe drive motors for proper reading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6389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204718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2F48AF">
              <w:rPr>
                <w:rFonts w:ascii="Arial" w:hAnsi="Arial" w:cs="Arial"/>
              </w:rPr>
              <w:t xml:space="preserve">Consider running a </w:t>
            </w:r>
            <w:proofErr w:type="spellStart"/>
            <w:r w:rsidRPr="002F48AF">
              <w:rPr>
                <w:rFonts w:ascii="Arial" w:hAnsi="Arial" w:cs="Arial"/>
              </w:rPr>
              <w:t>fiber</w:t>
            </w:r>
            <w:proofErr w:type="spellEnd"/>
            <w:r w:rsidRPr="002F48AF">
              <w:rPr>
                <w:rFonts w:ascii="Arial" w:hAnsi="Arial" w:cs="Arial"/>
              </w:rPr>
              <w:t xml:space="preserve"> optic camera into the condenser tubes to make sure nothing was missed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6389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Check all valves and piping, observe and list any leaks that will require repair or replacemen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4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A6F98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6A6F98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The following should be done when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the cooling system is running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9402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Clean all condenser tube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9402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Check fans for proper balanc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9402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6A6F98">
              <w:rPr>
                <w:rFonts w:ascii="Arial" w:hAnsi="Arial" w:cs="Arial"/>
              </w:rPr>
              <w:t>Attach A/C gauges and check for proper coolant reading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9402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6A6F98">
              <w:rPr>
                <w:rFonts w:ascii="Arial" w:hAnsi="Arial" w:cs="Arial"/>
              </w:rPr>
              <w:t>Clean the outside of the entire chiller and the area around it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9402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6A6F98">
              <w:rPr>
                <w:rFonts w:ascii="Arial" w:hAnsi="Arial" w:cs="Arial"/>
              </w:rPr>
              <w:t>Check all valves and piping, observe and list any leaks that will require repair or replacemen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5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2F48AF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Maintenance checklist for cooling towers includes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930FB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  <w:lang w:val="en-US"/>
              </w:rPr>
            </w:pPr>
            <w:r w:rsidRPr="004E69E6">
              <w:rPr>
                <w:rFonts w:ascii="Arial" w:hAnsi="Arial" w:cs="Arial"/>
                <w:lang w:val="en-US"/>
              </w:rPr>
              <w:t>Monitoring and managing water qualit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930FB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2F48AF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2F48AF">
              <w:rPr>
                <w:rFonts w:ascii="Arial" w:hAnsi="Arial" w:cs="Arial"/>
                <w:lang w:val="en-US"/>
              </w:rPr>
              <w:t>Look for excessive belt ware, check belts for alignment and proper tension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930FB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2F48AF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2F48AF">
              <w:rPr>
                <w:rFonts w:ascii="Arial" w:hAnsi="Arial" w:cs="Arial"/>
                <w:lang w:val="en-US"/>
              </w:rPr>
              <w:t>Check all electrical wiring for loose or discolored connection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930FB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2F48AF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2F48AF">
              <w:rPr>
                <w:rFonts w:ascii="Arial" w:hAnsi="Arial" w:cs="Arial"/>
                <w:lang w:val="en-US"/>
              </w:rPr>
              <w:t>Check and clean all water nozzles that feed the return condenser water to the tower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930FB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Inspecting Insulation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6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FA02C8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; there are -----planning preventative maintenance principles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12F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1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12F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3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12F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12F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8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012F5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4E69E6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4E69E6">
              <w:rPr>
                <w:rFonts w:ascii="Arial" w:hAnsi="Arial" w:cs="Arial"/>
              </w:rPr>
              <w:t>5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p w:rsidR="00E0673F" w:rsidRDefault="00E0673F"/>
    <w:p w:rsidR="00E0673F" w:rsidRDefault="00E0673F"/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7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E1495E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boiler maintenance involves</w:t>
            </w:r>
            <w:r w:rsidRPr="00E1495E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17751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1495E">
              <w:rPr>
                <w:rFonts w:ascii="Arial" w:hAnsi="Arial" w:cs="Arial"/>
              </w:rPr>
              <w:t>Cleaning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17751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1495E">
              <w:rPr>
                <w:rFonts w:ascii="Arial" w:hAnsi="Arial" w:cs="Arial"/>
              </w:rPr>
              <w:t>Blowdow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17751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1495E">
              <w:rPr>
                <w:rFonts w:ascii="Arial" w:hAnsi="Arial" w:cs="Arial"/>
              </w:rPr>
              <w:t>Monitor and Manage Water Qualit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17751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1495E">
              <w:rPr>
                <w:rFonts w:ascii="Arial" w:hAnsi="Arial" w:cs="Arial"/>
              </w:rPr>
              <w:t>Inspect Insulation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177516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CA41F3">
              <w:rPr>
                <w:rFonts w:ascii="Arial" w:hAnsi="Arial" w:cs="Arial"/>
              </w:rPr>
              <w:t>Maintain Accurate Service/Maintenance Log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8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1B765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 True or False: The reasons for preventative maintenance ar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EE7D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043F5B">
              <w:rPr>
                <w:rFonts w:ascii="Arial" w:hAnsi="Arial" w:cs="Arial"/>
              </w:rPr>
              <w:t>To consider equipment maintenance history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EE7D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save money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EE7D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043F5B">
              <w:rPr>
                <w:rFonts w:ascii="Arial" w:hAnsi="Arial" w:cs="Arial"/>
              </w:rPr>
              <w:t>To measure performanc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EE7D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maximize efficiency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EE7D3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duce maintenance cost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9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E7350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: the following performance parameters are tested during specialized tests.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64492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Vibration analysis and diagnostic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64492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Lubricant analysis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64492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Removal of scale and rust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64492F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Ultrasound testing (material thickness/flaw testing)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525780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525780" w:rsidRPr="00511000" w:rsidRDefault="0052578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25780" w:rsidRDefault="00D838E2" w:rsidP="00F76ABD">
            <w:pPr>
              <w:spacing w:before="60" w:after="60" w:line="240" w:lineRule="auto"/>
            </w:pPr>
            <w:r w:rsidRPr="0051100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525780" w:rsidRPr="00511000" w:rsidRDefault="00E7350A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Re-welding of joins that have weaken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525780" w:rsidRPr="00511000" w:rsidRDefault="0052578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0673F" w:rsidRDefault="00E0673F"/>
    <w:p w:rsidR="00E0673F" w:rsidRDefault="00E0673F"/>
    <w:p w:rsidR="00E0673F" w:rsidRDefault="00E0673F"/>
    <w:p w:rsidR="00E0673F" w:rsidRDefault="00E0673F"/>
    <w:p w:rsidR="00E0673F" w:rsidRDefault="00E0673F"/>
    <w:tbl>
      <w:tblPr>
        <w:tblW w:w="9351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767"/>
        <w:gridCol w:w="651"/>
        <w:gridCol w:w="6653"/>
        <w:gridCol w:w="1280"/>
      </w:tblGrid>
      <w:tr w:rsidR="00511000" w:rsidRPr="00511000" w:rsidTr="00F76ABD">
        <w:trPr>
          <w:trHeight w:val="567"/>
        </w:trPr>
        <w:tc>
          <w:tcPr>
            <w:tcW w:w="76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6D3E3A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13</w:t>
            </w:r>
            <w:r w:rsidR="00511000"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0</w:t>
            </w:r>
          </w:p>
        </w:tc>
        <w:tc>
          <w:tcPr>
            <w:tcW w:w="7304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: </w:t>
            </w:r>
            <w:r w:rsidR="001B7652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Principles of preventative maintenance include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511000" w:rsidRPr="00511000" w:rsidRDefault="00511000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462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1B7652">
              <w:rPr>
                <w:rFonts w:ascii="Arial" w:hAnsi="Arial" w:cs="Arial"/>
              </w:rPr>
              <w:t>Planning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462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043F5B">
              <w:rPr>
                <w:rFonts w:ascii="Arial" w:hAnsi="Arial" w:cs="Arial"/>
              </w:rPr>
              <w:t>Maximising efficiency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462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1B7652">
              <w:rPr>
                <w:rFonts w:ascii="Arial" w:hAnsi="Arial" w:cs="Arial"/>
              </w:rPr>
              <w:t>Discipli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454"/>
        </w:trPr>
        <w:tc>
          <w:tcPr>
            <w:tcW w:w="767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462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1B7652">
              <w:rPr>
                <w:rFonts w:ascii="Arial" w:hAnsi="Arial" w:cs="Arial"/>
              </w:rPr>
              <w:t>Preventive Maintenance Training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D838E2" w:rsidRPr="00511000" w:rsidTr="00F76ABD">
        <w:trPr>
          <w:trHeight w:val="340"/>
        </w:trPr>
        <w:tc>
          <w:tcPr>
            <w:tcW w:w="767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651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Default="00D838E2" w:rsidP="00F76ABD">
            <w:pPr>
              <w:spacing w:before="60" w:after="60" w:line="240" w:lineRule="auto"/>
            </w:pPr>
            <w:r w:rsidRPr="00A462B8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653" w:type="dxa"/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hAnsi="Arial" w:cs="Arial"/>
              </w:rPr>
            </w:pPr>
            <w:r w:rsidRPr="00E7350A">
              <w:rPr>
                <w:rFonts w:ascii="Arial" w:hAnsi="Arial" w:cs="Arial"/>
              </w:rPr>
              <w:t>Maintenance of boiler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D838E2" w:rsidRPr="00511000" w:rsidRDefault="00D838E2" w:rsidP="00F76AB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943634"/>
                <w:lang w:val="en-US"/>
              </w:rPr>
            </w:pPr>
            <w:r w:rsidRPr="00511000">
              <w:rPr>
                <w:rFonts w:ascii="Arial" w:eastAsia="Times New Roman" w:hAnsi="Arial" w:cs="Arial"/>
                <w:b/>
                <w:color w:val="943634"/>
                <w:lang w:val="en-US"/>
              </w:rPr>
              <w:t>(5)</w:t>
            </w:r>
          </w:p>
        </w:tc>
      </w:tr>
    </w:tbl>
    <w:p w:rsidR="00ED4985" w:rsidRDefault="00ED4985" w:rsidP="00E0673F"/>
    <w:p w:rsidR="00E0673F" w:rsidRDefault="00E0673F">
      <w:pPr>
        <w:spacing w:after="0" w:line="240" w:lineRule="auto"/>
      </w:pPr>
      <w:r>
        <w:br w:type="page"/>
      </w:r>
    </w:p>
    <w:p w:rsidR="00E0673F" w:rsidRPr="00E0673F" w:rsidRDefault="00E0673F" w:rsidP="00E0673F">
      <w:pPr>
        <w:pStyle w:val="Title"/>
        <w:spacing w:before="0" w:after="240" w:line="240" w:lineRule="auto"/>
      </w:pPr>
      <w:bookmarkStart w:id="18" w:name="_Toc10106325"/>
      <w:r>
        <w:lastRenderedPageBreak/>
        <w:t>FINAL MARKS</w:t>
      </w:r>
      <w:bookmarkEnd w:id="18"/>
    </w:p>
    <w:p w:rsidR="00442348" w:rsidRPr="003D719F" w:rsidRDefault="00442348" w:rsidP="00E0673F">
      <w:pPr>
        <w:tabs>
          <w:tab w:val="left" w:pos="480"/>
        </w:tabs>
        <w:spacing w:after="240" w:line="24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3D719F">
        <w:rPr>
          <w:rFonts w:ascii="Arial" w:eastAsia="Times New Roman" w:hAnsi="Arial" w:cs="Arial"/>
          <w:b/>
          <w:sz w:val="32"/>
          <w:szCs w:val="32"/>
        </w:rPr>
        <w:t>TOTAL MARKS:</w:t>
      </w:r>
      <w:r w:rsidR="00872617">
        <w:rPr>
          <w:rFonts w:ascii="Arial" w:eastAsia="Times New Roman" w:hAnsi="Arial" w:cs="Arial"/>
          <w:b/>
          <w:sz w:val="32"/>
          <w:szCs w:val="32"/>
        </w:rPr>
        <w:t xml:space="preserve"> 90</w:t>
      </w:r>
    </w:p>
    <w:p w:rsidR="00442348" w:rsidRPr="003D719F" w:rsidRDefault="00872617" w:rsidP="00E0673F">
      <w:pPr>
        <w:tabs>
          <w:tab w:val="left" w:pos="480"/>
        </w:tabs>
        <w:spacing w:after="240" w:line="24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7</w:t>
      </w:r>
      <w:r w:rsidR="00061083">
        <w:rPr>
          <w:rFonts w:ascii="Arial" w:eastAsia="Times New Roman" w:hAnsi="Arial" w:cs="Arial"/>
          <w:b/>
          <w:sz w:val="32"/>
          <w:szCs w:val="32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061083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061083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42348" w:rsidRPr="003D719F" w:rsidTr="00AC5F88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442348" w:rsidRPr="003D719F" w:rsidRDefault="003A1593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SSESSOR SIGNA</w:t>
            </w:r>
            <w:r w:rsidR="00442348"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TURE:</w:t>
            </w:r>
          </w:p>
        </w:tc>
      </w:tr>
    </w:tbl>
    <w:p w:rsidR="00C83AA9" w:rsidRPr="00C83AA9" w:rsidRDefault="00C83AA9" w:rsidP="00C83AA9">
      <w:pPr>
        <w:spacing w:after="0" w:line="240" w:lineRule="auto"/>
        <w:jc w:val="center"/>
        <w:rPr>
          <w:rFonts w:ascii="Arial" w:eastAsiaTheme="minorHAnsi" w:hAnsi="Arial" w:cs="Arial"/>
          <w:b/>
        </w:rPr>
      </w:pPr>
    </w:p>
    <w:sectPr w:rsidR="00C83AA9" w:rsidRPr="00C83AA9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0DDA" w:rsidRDefault="00430DDA" w:rsidP="00231402">
      <w:pPr>
        <w:spacing w:after="0" w:line="240" w:lineRule="auto"/>
      </w:pPr>
      <w:r>
        <w:separator/>
      </w:r>
    </w:p>
  </w:endnote>
  <w:endnote w:type="continuationSeparator" w:id="0">
    <w:p w:rsidR="00430DDA" w:rsidRDefault="00430DDA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445B" w:rsidRPr="00EE080B" w:rsidRDefault="0075445B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09BD6B74" wp14:editId="42D00374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214977" wp14:editId="350C2948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75445B" w:rsidRPr="00EE080B" w:rsidRDefault="0075445B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0DDA" w:rsidRDefault="00430DDA" w:rsidP="00231402">
      <w:pPr>
        <w:spacing w:after="0" w:line="240" w:lineRule="auto"/>
      </w:pPr>
      <w:r>
        <w:separator/>
      </w:r>
    </w:p>
  </w:footnote>
  <w:footnote w:type="continuationSeparator" w:id="0">
    <w:p w:rsidR="00430DDA" w:rsidRDefault="00430DDA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445B" w:rsidRPr="00231402" w:rsidRDefault="0075445B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E0673F">
      <w:rPr>
        <w:rFonts w:ascii="Arial" w:eastAsia="Times New Roman" w:hAnsi="Arial" w:cs="Arial"/>
        <w:noProof/>
        <w:szCs w:val="24"/>
        <w:lang w:eastAsia="en-GB"/>
      </w:rPr>
      <w:t>1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75445B" w:rsidRDefault="0075445B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13</w:t>
    </w:r>
  </w:p>
  <w:p w:rsidR="0075445B" w:rsidRPr="00231402" w:rsidRDefault="0075445B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CONTROLLER</w:t>
    </w:r>
  </w:p>
  <w:p w:rsidR="0075445B" w:rsidRPr="00231402" w:rsidRDefault="0075445B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7BE7491E" wp14:editId="72ED03F3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4" type="#_x0000_t75" style="width:9.45pt;height:9.45pt" o:bullet="t">
        <v:imagedata r:id="rId1" o:title="BD21294_"/>
      </v:shape>
    </w:pict>
  </w:numPicBullet>
  <w:numPicBullet w:numPicBulletId="1">
    <w:pict>
      <v:shape id="_x0000_i1145" type="#_x0000_t75" style="width:9.45pt;height:9.45pt" o:bullet="t">
        <v:imagedata r:id="rId2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08AA195C"/>
    <w:multiLevelType w:val="hybridMultilevel"/>
    <w:tmpl w:val="0FD01C58"/>
    <w:lvl w:ilvl="0" w:tplc="BEB81702">
      <w:start w:val="1"/>
      <w:numFmt w:val="bullet"/>
      <w:lvlText w:val=""/>
      <w:lvlPicBulletId w:val="0"/>
      <w:lvlJc w:val="left"/>
      <w:pPr>
        <w:ind w:left="720" w:hanging="72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F2414F"/>
    <w:multiLevelType w:val="multilevel"/>
    <w:tmpl w:val="E9DA052C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>
    <w:nsid w:val="49E47920"/>
    <w:multiLevelType w:val="hybridMultilevel"/>
    <w:tmpl w:val="1A908518"/>
    <w:lvl w:ilvl="0" w:tplc="D050087E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9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10">
    <w:nsid w:val="5B4D6CF9"/>
    <w:multiLevelType w:val="hybridMultilevel"/>
    <w:tmpl w:val="82BA86F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84552A4"/>
    <w:multiLevelType w:val="hybridMultilevel"/>
    <w:tmpl w:val="27F4FF6C"/>
    <w:lvl w:ilvl="0" w:tplc="D050087E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8"/>
  </w:num>
  <w:num w:numId="3">
    <w:abstractNumId w:val="9"/>
  </w:num>
  <w:num w:numId="4">
    <w:abstractNumId w:val="13"/>
  </w:num>
  <w:num w:numId="5">
    <w:abstractNumId w:val="3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4"/>
  </w:num>
  <w:num w:numId="11">
    <w:abstractNumId w:val="10"/>
  </w:num>
  <w:num w:numId="12">
    <w:abstractNumId w:val="1"/>
  </w:num>
  <w:num w:numId="13">
    <w:abstractNumId w:val="12"/>
  </w:num>
  <w:num w:numId="1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displayBackgroundShape/>
  <w:proofState w:spelling="clean"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6E44"/>
    <w:rsid w:val="0000725E"/>
    <w:rsid w:val="000107B9"/>
    <w:rsid w:val="000119D4"/>
    <w:rsid w:val="000173C3"/>
    <w:rsid w:val="00017626"/>
    <w:rsid w:val="00021074"/>
    <w:rsid w:val="000230B9"/>
    <w:rsid w:val="00024CA1"/>
    <w:rsid w:val="00030C59"/>
    <w:rsid w:val="000327C8"/>
    <w:rsid w:val="000338B7"/>
    <w:rsid w:val="00043F5B"/>
    <w:rsid w:val="00047430"/>
    <w:rsid w:val="00050C09"/>
    <w:rsid w:val="00054628"/>
    <w:rsid w:val="00054A6D"/>
    <w:rsid w:val="00055AB3"/>
    <w:rsid w:val="00057294"/>
    <w:rsid w:val="0005792C"/>
    <w:rsid w:val="00060DB0"/>
    <w:rsid w:val="00061083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A7B60"/>
    <w:rsid w:val="000B021F"/>
    <w:rsid w:val="000C0D9A"/>
    <w:rsid w:val="000C24CE"/>
    <w:rsid w:val="000C39EC"/>
    <w:rsid w:val="000D0AA4"/>
    <w:rsid w:val="000D1D4A"/>
    <w:rsid w:val="000E0BDB"/>
    <w:rsid w:val="000E4D29"/>
    <w:rsid w:val="000E5D94"/>
    <w:rsid w:val="000E7F99"/>
    <w:rsid w:val="000F46E9"/>
    <w:rsid w:val="001044B9"/>
    <w:rsid w:val="001062C5"/>
    <w:rsid w:val="0010680A"/>
    <w:rsid w:val="0011550E"/>
    <w:rsid w:val="001155FC"/>
    <w:rsid w:val="00124F9D"/>
    <w:rsid w:val="00130D32"/>
    <w:rsid w:val="00132CF4"/>
    <w:rsid w:val="0014312D"/>
    <w:rsid w:val="001457F4"/>
    <w:rsid w:val="0015436E"/>
    <w:rsid w:val="001554A3"/>
    <w:rsid w:val="00156FB7"/>
    <w:rsid w:val="001573A1"/>
    <w:rsid w:val="001623AF"/>
    <w:rsid w:val="00165D5E"/>
    <w:rsid w:val="001725F1"/>
    <w:rsid w:val="00177D63"/>
    <w:rsid w:val="001A750E"/>
    <w:rsid w:val="001B369F"/>
    <w:rsid w:val="001B7652"/>
    <w:rsid w:val="001C5B2B"/>
    <w:rsid w:val="001D09FC"/>
    <w:rsid w:val="001D0EA1"/>
    <w:rsid w:val="001D1A7B"/>
    <w:rsid w:val="001D605E"/>
    <w:rsid w:val="001D62BC"/>
    <w:rsid w:val="001E230F"/>
    <w:rsid w:val="001E31D8"/>
    <w:rsid w:val="001E66AC"/>
    <w:rsid w:val="001F012E"/>
    <w:rsid w:val="00202F0C"/>
    <w:rsid w:val="00203987"/>
    <w:rsid w:val="00204718"/>
    <w:rsid w:val="00210E58"/>
    <w:rsid w:val="00210FDF"/>
    <w:rsid w:val="002216B5"/>
    <w:rsid w:val="00224479"/>
    <w:rsid w:val="00224FDD"/>
    <w:rsid w:val="00231402"/>
    <w:rsid w:val="00235C76"/>
    <w:rsid w:val="0024373C"/>
    <w:rsid w:val="00247704"/>
    <w:rsid w:val="00251902"/>
    <w:rsid w:val="002549C5"/>
    <w:rsid w:val="0025623E"/>
    <w:rsid w:val="00263477"/>
    <w:rsid w:val="002700A3"/>
    <w:rsid w:val="00271B62"/>
    <w:rsid w:val="00280D59"/>
    <w:rsid w:val="002833EF"/>
    <w:rsid w:val="002865F6"/>
    <w:rsid w:val="00286BBE"/>
    <w:rsid w:val="0029114D"/>
    <w:rsid w:val="002925CA"/>
    <w:rsid w:val="00297E16"/>
    <w:rsid w:val="002A0795"/>
    <w:rsid w:val="002A57D3"/>
    <w:rsid w:val="002B7B0C"/>
    <w:rsid w:val="002C3043"/>
    <w:rsid w:val="002C5CDE"/>
    <w:rsid w:val="002D504A"/>
    <w:rsid w:val="002D731A"/>
    <w:rsid w:val="002E2417"/>
    <w:rsid w:val="002E55D1"/>
    <w:rsid w:val="002F05D5"/>
    <w:rsid w:val="002F3AF1"/>
    <w:rsid w:val="002F48AF"/>
    <w:rsid w:val="003037E9"/>
    <w:rsid w:val="003078EF"/>
    <w:rsid w:val="00315C00"/>
    <w:rsid w:val="00315E60"/>
    <w:rsid w:val="00322B8D"/>
    <w:rsid w:val="00325561"/>
    <w:rsid w:val="00330431"/>
    <w:rsid w:val="0034027A"/>
    <w:rsid w:val="0034399A"/>
    <w:rsid w:val="0034613A"/>
    <w:rsid w:val="00351C2A"/>
    <w:rsid w:val="00352809"/>
    <w:rsid w:val="0035750F"/>
    <w:rsid w:val="003576C9"/>
    <w:rsid w:val="00357FA3"/>
    <w:rsid w:val="0036517A"/>
    <w:rsid w:val="003652DC"/>
    <w:rsid w:val="00365694"/>
    <w:rsid w:val="003707AB"/>
    <w:rsid w:val="00372CB1"/>
    <w:rsid w:val="003733BF"/>
    <w:rsid w:val="003736E4"/>
    <w:rsid w:val="00375CE5"/>
    <w:rsid w:val="00382224"/>
    <w:rsid w:val="003953AA"/>
    <w:rsid w:val="003A1593"/>
    <w:rsid w:val="003A3F39"/>
    <w:rsid w:val="003B3321"/>
    <w:rsid w:val="003B44E9"/>
    <w:rsid w:val="003C0A89"/>
    <w:rsid w:val="003C39E0"/>
    <w:rsid w:val="003D0794"/>
    <w:rsid w:val="003D1B57"/>
    <w:rsid w:val="003D2303"/>
    <w:rsid w:val="003D231B"/>
    <w:rsid w:val="003E1FF8"/>
    <w:rsid w:val="003E5E15"/>
    <w:rsid w:val="003E5E4F"/>
    <w:rsid w:val="003E7E5C"/>
    <w:rsid w:val="003F27E4"/>
    <w:rsid w:val="003F2C03"/>
    <w:rsid w:val="003F3420"/>
    <w:rsid w:val="003F3494"/>
    <w:rsid w:val="00403093"/>
    <w:rsid w:val="004046EA"/>
    <w:rsid w:val="00412566"/>
    <w:rsid w:val="00416859"/>
    <w:rsid w:val="00420B84"/>
    <w:rsid w:val="0043080A"/>
    <w:rsid w:val="00430DDA"/>
    <w:rsid w:val="00435A7F"/>
    <w:rsid w:val="00436AF7"/>
    <w:rsid w:val="00442348"/>
    <w:rsid w:val="0044326F"/>
    <w:rsid w:val="004449C6"/>
    <w:rsid w:val="00463666"/>
    <w:rsid w:val="004709A1"/>
    <w:rsid w:val="0047133A"/>
    <w:rsid w:val="00473B5D"/>
    <w:rsid w:val="004828B0"/>
    <w:rsid w:val="00482F92"/>
    <w:rsid w:val="00483A63"/>
    <w:rsid w:val="004912D5"/>
    <w:rsid w:val="00492C98"/>
    <w:rsid w:val="00496F82"/>
    <w:rsid w:val="004A238C"/>
    <w:rsid w:val="004A58B5"/>
    <w:rsid w:val="004A6DE2"/>
    <w:rsid w:val="004B2354"/>
    <w:rsid w:val="004B44AB"/>
    <w:rsid w:val="004C27E0"/>
    <w:rsid w:val="004C2E4A"/>
    <w:rsid w:val="004D0426"/>
    <w:rsid w:val="004D0728"/>
    <w:rsid w:val="004D0C11"/>
    <w:rsid w:val="004E1BE2"/>
    <w:rsid w:val="004E24AE"/>
    <w:rsid w:val="004E2A39"/>
    <w:rsid w:val="004E69E6"/>
    <w:rsid w:val="004E72A8"/>
    <w:rsid w:val="004F2B36"/>
    <w:rsid w:val="0050106C"/>
    <w:rsid w:val="00511000"/>
    <w:rsid w:val="00512D88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5780"/>
    <w:rsid w:val="005271D5"/>
    <w:rsid w:val="0053155B"/>
    <w:rsid w:val="00532AB1"/>
    <w:rsid w:val="00541433"/>
    <w:rsid w:val="00541C46"/>
    <w:rsid w:val="00542A1D"/>
    <w:rsid w:val="0054422D"/>
    <w:rsid w:val="005474E1"/>
    <w:rsid w:val="00550329"/>
    <w:rsid w:val="0055285E"/>
    <w:rsid w:val="0055450F"/>
    <w:rsid w:val="00556EE2"/>
    <w:rsid w:val="00565124"/>
    <w:rsid w:val="0056601B"/>
    <w:rsid w:val="00571210"/>
    <w:rsid w:val="00572438"/>
    <w:rsid w:val="0057384D"/>
    <w:rsid w:val="005742E2"/>
    <w:rsid w:val="00580086"/>
    <w:rsid w:val="005841A9"/>
    <w:rsid w:val="0059401A"/>
    <w:rsid w:val="005976AC"/>
    <w:rsid w:val="0059792D"/>
    <w:rsid w:val="00597EB2"/>
    <w:rsid w:val="005A0FE0"/>
    <w:rsid w:val="005A5598"/>
    <w:rsid w:val="005B0669"/>
    <w:rsid w:val="005B0C39"/>
    <w:rsid w:val="005B1500"/>
    <w:rsid w:val="005B242C"/>
    <w:rsid w:val="005B5397"/>
    <w:rsid w:val="005C1E00"/>
    <w:rsid w:val="005C57A2"/>
    <w:rsid w:val="005C6A41"/>
    <w:rsid w:val="005E4C43"/>
    <w:rsid w:val="005E7AB8"/>
    <w:rsid w:val="005F46ED"/>
    <w:rsid w:val="005F5CC9"/>
    <w:rsid w:val="00601C7C"/>
    <w:rsid w:val="006034E0"/>
    <w:rsid w:val="0060357B"/>
    <w:rsid w:val="00605309"/>
    <w:rsid w:val="00612148"/>
    <w:rsid w:val="00616145"/>
    <w:rsid w:val="00620982"/>
    <w:rsid w:val="0062161D"/>
    <w:rsid w:val="006255D9"/>
    <w:rsid w:val="00631387"/>
    <w:rsid w:val="00661E51"/>
    <w:rsid w:val="006651D8"/>
    <w:rsid w:val="00665F1B"/>
    <w:rsid w:val="006717F4"/>
    <w:rsid w:val="006721F5"/>
    <w:rsid w:val="006902F8"/>
    <w:rsid w:val="00694BC1"/>
    <w:rsid w:val="00696B4C"/>
    <w:rsid w:val="006A6F20"/>
    <w:rsid w:val="006A6F98"/>
    <w:rsid w:val="006B1C1F"/>
    <w:rsid w:val="006B43AD"/>
    <w:rsid w:val="006B5D2B"/>
    <w:rsid w:val="006B70ED"/>
    <w:rsid w:val="006B78B9"/>
    <w:rsid w:val="006D0BF9"/>
    <w:rsid w:val="006D17C5"/>
    <w:rsid w:val="006D212A"/>
    <w:rsid w:val="006D2521"/>
    <w:rsid w:val="006D29B1"/>
    <w:rsid w:val="006D3E3A"/>
    <w:rsid w:val="006E22BF"/>
    <w:rsid w:val="006E41FF"/>
    <w:rsid w:val="006F6CA6"/>
    <w:rsid w:val="007024DA"/>
    <w:rsid w:val="0070622F"/>
    <w:rsid w:val="00715C1C"/>
    <w:rsid w:val="00716975"/>
    <w:rsid w:val="00724A59"/>
    <w:rsid w:val="00725E0F"/>
    <w:rsid w:val="00727C67"/>
    <w:rsid w:val="00741B21"/>
    <w:rsid w:val="00746ADB"/>
    <w:rsid w:val="0074763D"/>
    <w:rsid w:val="00751133"/>
    <w:rsid w:val="0075445B"/>
    <w:rsid w:val="00754882"/>
    <w:rsid w:val="00754CED"/>
    <w:rsid w:val="00756A50"/>
    <w:rsid w:val="00760A77"/>
    <w:rsid w:val="00760AA0"/>
    <w:rsid w:val="00762615"/>
    <w:rsid w:val="007627E6"/>
    <w:rsid w:val="0076493A"/>
    <w:rsid w:val="00775A97"/>
    <w:rsid w:val="00775C68"/>
    <w:rsid w:val="00775F50"/>
    <w:rsid w:val="007760FD"/>
    <w:rsid w:val="007819CE"/>
    <w:rsid w:val="0079027C"/>
    <w:rsid w:val="007921E5"/>
    <w:rsid w:val="007934CA"/>
    <w:rsid w:val="007942C3"/>
    <w:rsid w:val="007946A4"/>
    <w:rsid w:val="007A02DA"/>
    <w:rsid w:val="007A3884"/>
    <w:rsid w:val="007A5688"/>
    <w:rsid w:val="007A7451"/>
    <w:rsid w:val="007B2D32"/>
    <w:rsid w:val="007B6C9F"/>
    <w:rsid w:val="007D4D9B"/>
    <w:rsid w:val="007D52E5"/>
    <w:rsid w:val="007E6155"/>
    <w:rsid w:val="007F033E"/>
    <w:rsid w:val="007F034D"/>
    <w:rsid w:val="007F0946"/>
    <w:rsid w:val="007F3377"/>
    <w:rsid w:val="007F76B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0589"/>
    <w:rsid w:val="00835B0D"/>
    <w:rsid w:val="0083661F"/>
    <w:rsid w:val="00837CF4"/>
    <w:rsid w:val="00845BF2"/>
    <w:rsid w:val="008475EB"/>
    <w:rsid w:val="00847E11"/>
    <w:rsid w:val="00854A3B"/>
    <w:rsid w:val="008677CB"/>
    <w:rsid w:val="00872617"/>
    <w:rsid w:val="008746A3"/>
    <w:rsid w:val="0087561A"/>
    <w:rsid w:val="00883274"/>
    <w:rsid w:val="008866FF"/>
    <w:rsid w:val="0089764A"/>
    <w:rsid w:val="00897947"/>
    <w:rsid w:val="008A05DF"/>
    <w:rsid w:val="008B2782"/>
    <w:rsid w:val="008C5B4F"/>
    <w:rsid w:val="008C5F84"/>
    <w:rsid w:val="008D55F6"/>
    <w:rsid w:val="008E0F29"/>
    <w:rsid w:val="008E2B76"/>
    <w:rsid w:val="008E410C"/>
    <w:rsid w:val="008E778C"/>
    <w:rsid w:val="008F78B7"/>
    <w:rsid w:val="00902F05"/>
    <w:rsid w:val="009050D7"/>
    <w:rsid w:val="00905360"/>
    <w:rsid w:val="00905C49"/>
    <w:rsid w:val="00905DEA"/>
    <w:rsid w:val="0091212F"/>
    <w:rsid w:val="00914AAB"/>
    <w:rsid w:val="00922340"/>
    <w:rsid w:val="009238C9"/>
    <w:rsid w:val="00924F9C"/>
    <w:rsid w:val="00930BAD"/>
    <w:rsid w:val="009313A3"/>
    <w:rsid w:val="009346E3"/>
    <w:rsid w:val="00937D0E"/>
    <w:rsid w:val="009401EE"/>
    <w:rsid w:val="00950457"/>
    <w:rsid w:val="00950BC1"/>
    <w:rsid w:val="0095295A"/>
    <w:rsid w:val="00956034"/>
    <w:rsid w:val="009604A4"/>
    <w:rsid w:val="00961D2C"/>
    <w:rsid w:val="00970436"/>
    <w:rsid w:val="009747F2"/>
    <w:rsid w:val="0098352E"/>
    <w:rsid w:val="0098432C"/>
    <w:rsid w:val="00984F84"/>
    <w:rsid w:val="00986DCC"/>
    <w:rsid w:val="009907B2"/>
    <w:rsid w:val="00992803"/>
    <w:rsid w:val="00993E77"/>
    <w:rsid w:val="00993F70"/>
    <w:rsid w:val="00994318"/>
    <w:rsid w:val="009A731E"/>
    <w:rsid w:val="009A77A7"/>
    <w:rsid w:val="009B3658"/>
    <w:rsid w:val="009C0F7A"/>
    <w:rsid w:val="009D22DB"/>
    <w:rsid w:val="009D4945"/>
    <w:rsid w:val="009D5A7D"/>
    <w:rsid w:val="009D6532"/>
    <w:rsid w:val="009E3AA3"/>
    <w:rsid w:val="009E6488"/>
    <w:rsid w:val="009E71A8"/>
    <w:rsid w:val="009E7951"/>
    <w:rsid w:val="009F2BE5"/>
    <w:rsid w:val="009F2DEC"/>
    <w:rsid w:val="00A062DF"/>
    <w:rsid w:val="00A07DF2"/>
    <w:rsid w:val="00A1588E"/>
    <w:rsid w:val="00A20BBC"/>
    <w:rsid w:val="00A21DB9"/>
    <w:rsid w:val="00A23B31"/>
    <w:rsid w:val="00A264F5"/>
    <w:rsid w:val="00A338E3"/>
    <w:rsid w:val="00A37172"/>
    <w:rsid w:val="00A423A2"/>
    <w:rsid w:val="00A45AEC"/>
    <w:rsid w:val="00A46BF6"/>
    <w:rsid w:val="00A46D20"/>
    <w:rsid w:val="00A47223"/>
    <w:rsid w:val="00A52FB1"/>
    <w:rsid w:val="00A5495B"/>
    <w:rsid w:val="00A5725D"/>
    <w:rsid w:val="00A5793B"/>
    <w:rsid w:val="00A66AD1"/>
    <w:rsid w:val="00A6772C"/>
    <w:rsid w:val="00A81C48"/>
    <w:rsid w:val="00A824FE"/>
    <w:rsid w:val="00A84229"/>
    <w:rsid w:val="00A9223B"/>
    <w:rsid w:val="00A95532"/>
    <w:rsid w:val="00A960EC"/>
    <w:rsid w:val="00A96772"/>
    <w:rsid w:val="00A977DD"/>
    <w:rsid w:val="00A9796E"/>
    <w:rsid w:val="00AA07E0"/>
    <w:rsid w:val="00AA550B"/>
    <w:rsid w:val="00AA59BE"/>
    <w:rsid w:val="00AA5C6E"/>
    <w:rsid w:val="00AA6776"/>
    <w:rsid w:val="00AB20A4"/>
    <w:rsid w:val="00AB2DCA"/>
    <w:rsid w:val="00AC5F88"/>
    <w:rsid w:val="00AC7634"/>
    <w:rsid w:val="00AD3050"/>
    <w:rsid w:val="00AD6E33"/>
    <w:rsid w:val="00AE0E05"/>
    <w:rsid w:val="00AE1B68"/>
    <w:rsid w:val="00AE2494"/>
    <w:rsid w:val="00AE39F5"/>
    <w:rsid w:val="00AF149E"/>
    <w:rsid w:val="00AF2B79"/>
    <w:rsid w:val="00AF4FD4"/>
    <w:rsid w:val="00B04F8B"/>
    <w:rsid w:val="00B050F6"/>
    <w:rsid w:val="00B1091A"/>
    <w:rsid w:val="00B13801"/>
    <w:rsid w:val="00B16C6E"/>
    <w:rsid w:val="00B21AF2"/>
    <w:rsid w:val="00B22F48"/>
    <w:rsid w:val="00B2333E"/>
    <w:rsid w:val="00B24BF4"/>
    <w:rsid w:val="00B25B19"/>
    <w:rsid w:val="00B26F39"/>
    <w:rsid w:val="00B32702"/>
    <w:rsid w:val="00B35C73"/>
    <w:rsid w:val="00B370BA"/>
    <w:rsid w:val="00B37633"/>
    <w:rsid w:val="00B41740"/>
    <w:rsid w:val="00B435C7"/>
    <w:rsid w:val="00B46064"/>
    <w:rsid w:val="00B47BAB"/>
    <w:rsid w:val="00B54783"/>
    <w:rsid w:val="00B57A61"/>
    <w:rsid w:val="00B6478F"/>
    <w:rsid w:val="00B65A29"/>
    <w:rsid w:val="00B66CDB"/>
    <w:rsid w:val="00B71BD1"/>
    <w:rsid w:val="00B765C1"/>
    <w:rsid w:val="00B80878"/>
    <w:rsid w:val="00B86963"/>
    <w:rsid w:val="00BA137E"/>
    <w:rsid w:val="00BA5C72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4DE5"/>
    <w:rsid w:val="00BE628A"/>
    <w:rsid w:val="00BE712E"/>
    <w:rsid w:val="00BF194A"/>
    <w:rsid w:val="00BF261E"/>
    <w:rsid w:val="00BF33BD"/>
    <w:rsid w:val="00BF715F"/>
    <w:rsid w:val="00C06591"/>
    <w:rsid w:val="00C10A35"/>
    <w:rsid w:val="00C10E5D"/>
    <w:rsid w:val="00C120C2"/>
    <w:rsid w:val="00C1289A"/>
    <w:rsid w:val="00C138F6"/>
    <w:rsid w:val="00C15B4C"/>
    <w:rsid w:val="00C22E29"/>
    <w:rsid w:val="00C255D8"/>
    <w:rsid w:val="00C25F22"/>
    <w:rsid w:val="00C37358"/>
    <w:rsid w:val="00C43C05"/>
    <w:rsid w:val="00C535E8"/>
    <w:rsid w:val="00C623F4"/>
    <w:rsid w:val="00C64F6B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7B3B"/>
    <w:rsid w:val="00CA1E82"/>
    <w:rsid w:val="00CA41F3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81C"/>
    <w:rsid w:val="00D13FCD"/>
    <w:rsid w:val="00D203AE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64B6"/>
    <w:rsid w:val="00D37DBD"/>
    <w:rsid w:val="00D40D0C"/>
    <w:rsid w:val="00D46EA0"/>
    <w:rsid w:val="00D477DD"/>
    <w:rsid w:val="00D51BAC"/>
    <w:rsid w:val="00D57B35"/>
    <w:rsid w:val="00D615E9"/>
    <w:rsid w:val="00D61F4F"/>
    <w:rsid w:val="00D73F67"/>
    <w:rsid w:val="00D76769"/>
    <w:rsid w:val="00D838E2"/>
    <w:rsid w:val="00D84367"/>
    <w:rsid w:val="00D8648B"/>
    <w:rsid w:val="00D87DA3"/>
    <w:rsid w:val="00D92720"/>
    <w:rsid w:val="00D969BD"/>
    <w:rsid w:val="00DA1334"/>
    <w:rsid w:val="00DA39CB"/>
    <w:rsid w:val="00DA510A"/>
    <w:rsid w:val="00DB338B"/>
    <w:rsid w:val="00DB3EC5"/>
    <w:rsid w:val="00DC0B23"/>
    <w:rsid w:val="00DC0E6D"/>
    <w:rsid w:val="00DC32A4"/>
    <w:rsid w:val="00DC35DF"/>
    <w:rsid w:val="00DC584A"/>
    <w:rsid w:val="00DD03BE"/>
    <w:rsid w:val="00DD1A81"/>
    <w:rsid w:val="00DD3B54"/>
    <w:rsid w:val="00DD3E26"/>
    <w:rsid w:val="00DD4FBF"/>
    <w:rsid w:val="00DD758B"/>
    <w:rsid w:val="00DE067D"/>
    <w:rsid w:val="00DE34BE"/>
    <w:rsid w:val="00DE4797"/>
    <w:rsid w:val="00DF22DB"/>
    <w:rsid w:val="00DF5518"/>
    <w:rsid w:val="00E0138F"/>
    <w:rsid w:val="00E01FEB"/>
    <w:rsid w:val="00E05E1B"/>
    <w:rsid w:val="00E0673F"/>
    <w:rsid w:val="00E074DE"/>
    <w:rsid w:val="00E14538"/>
    <w:rsid w:val="00E1495E"/>
    <w:rsid w:val="00E179EE"/>
    <w:rsid w:val="00E23E8C"/>
    <w:rsid w:val="00E27211"/>
    <w:rsid w:val="00E34B46"/>
    <w:rsid w:val="00E47083"/>
    <w:rsid w:val="00E47258"/>
    <w:rsid w:val="00E500C6"/>
    <w:rsid w:val="00E57880"/>
    <w:rsid w:val="00E57951"/>
    <w:rsid w:val="00E63D7D"/>
    <w:rsid w:val="00E65BC9"/>
    <w:rsid w:val="00E7350A"/>
    <w:rsid w:val="00E75E65"/>
    <w:rsid w:val="00E776EC"/>
    <w:rsid w:val="00E86140"/>
    <w:rsid w:val="00E86467"/>
    <w:rsid w:val="00E8763A"/>
    <w:rsid w:val="00E9303B"/>
    <w:rsid w:val="00E939F3"/>
    <w:rsid w:val="00EA3580"/>
    <w:rsid w:val="00EB4E0C"/>
    <w:rsid w:val="00EC516A"/>
    <w:rsid w:val="00ED16D1"/>
    <w:rsid w:val="00ED4985"/>
    <w:rsid w:val="00ED558E"/>
    <w:rsid w:val="00EE080B"/>
    <w:rsid w:val="00EE700F"/>
    <w:rsid w:val="00EF59E6"/>
    <w:rsid w:val="00F02D16"/>
    <w:rsid w:val="00F03A26"/>
    <w:rsid w:val="00F052CD"/>
    <w:rsid w:val="00F0692E"/>
    <w:rsid w:val="00F14D31"/>
    <w:rsid w:val="00F154A6"/>
    <w:rsid w:val="00F20AEA"/>
    <w:rsid w:val="00F22FDD"/>
    <w:rsid w:val="00F23895"/>
    <w:rsid w:val="00F26029"/>
    <w:rsid w:val="00F274C0"/>
    <w:rsid w:val="00F414A3"/>
    <w:rsid w:val="00F42637"/>
    <w:rsid w:val="00F53D53"/>
    <w:rsid w:val="00F540FF"/>
    <w:rsid w:val="00F62BF9"/>
    <w:rsid w:val="00F64BB2"/>
    <w:rsid w:val="00F71B11"/>
    <w:rsid w:val="00F76397"/>
    <w:rsid w:val="00F76ABD"/>
    <w:rsid w:val="00F823AE"/>
    <w:rsid w:val="00F82CEA"/>
    <w:rsid w:val="00F85CF3"/>
    <w:rsid w:val="00F86F01"/>
    <w:rsid w:val="00F931B1"/>
    <w:rsid w:val="00F9381B"/>
    <w:rsid w:val="00FA02C8"/>
    <w:rsid w:val="00FB0642"/>
    <w:rsid w:val="00FB52C6"/>
    <w:rsid w:val="00FC02B8"/>
    <w:rsid w:val="00FC0C90"/>
    <w:rsid w:val="00FD52CC"/>
    <w:rsid w:val="00FD538D"/>
    <w:rsid w:val="00FD7087"/>
    <w:rsid w:val="00FE255C"/>
    <w:rsid w:val="00FE5AF1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Normal"/>
    <w:next w:val="Subtitle"/>
    <w:link w:val="TitleChar"/>
    <w:qFormat/>
    <w:rsid w:val="0075445B"/>
    <w:pPr>
      <w:keepNext/>
      <w:keepLines/>
      <w:numPr>
        <w:numId w:val="6"/>
      </w:numPr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character" w:customStyle="1" w:styleId="TitleChar">
    <w:name w:val="Title Char"/>
    <w:link w:val="Title"/>
    <w:rsid w:val="0075445B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Normal"/>
    <w:next w:val="Subtitle"/>
    <w:link w:val="TitleChar"/>
    <w:qFormat/>
    <w:rsid w:val="0075445B"/>
    <w:pPr>
      <w:keepNext/>
      <w:keepLines/>
      <w:numPr>
        <w:numId w:val="6"/>
      </w:numPr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character" w:customStyle="1" w:styleId="TitleChar">
    <w:name w:val="Title Char"/>
    <w:link w:val="Title"/>
    <w:rsid w:val="0075445B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3F3D944B9D242BC2B2B737E9F12DD" ma:contentTypeVersion="0" ma:contentTypeDescription="Create a new document." ma:contentTypeScope="" ma:versionID="ed1326efab41682ffb28ddec261807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4C9554-E641-495F-9394-4A954D73985E}"/>
</file>

<file path=customXml/itemProps2.xml><?xml version="1.0" encoding="utf-8"?>
<ds:datastoreItem xmlns:ds="http://schemas.openxmlformats.org/officeDocument/2006/customXml" ds:itemID="{9E9E3AAD-9207-4695-86F8-4BF2B050D378}"/>
</file>

<file path=customXml/itemProps3.xml><?xml version="1.0" encoding="utf-8"?>
<ds:datastoreItem xmlns:ds="http://schemas.openxmlformats.org/officeDocument/2006/customXml" ds:itemID="{06BDDA33-26D0-46B2-B508-5BBAC8D76C5D}"/>
</file>

<file path=customXml/itemProps4.xml><?xml version="1.0" encoding="utf-8"?>
<ds:datastoreItem xmlns:ds="http://schemas.openxmlformats.org/officeDocument/2006/customXml" ds:itemID="{F4DE04CD-C864-4DC7-98CD-6D5AAFC47E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27</Pages>
  <Words>2504</Words>
  <Characters>1427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9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erida Roets</dc:creator>
  <cp:lastModifiedBy>User</cp:lastModifiedBy>
  <cp:revision>133</cp:revision>
  <cp:lastPrinted>2019-05-24T08:39:00Z</cp:lastPrinted>
  <dcterms:created xsi:type="dcterms:W3CDTF">2019-02-28T13:05:00Z</dcterms:created>
  <dcterms:modified xsi:type="dcterms:W3CDTF">2019-05-30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3F3D944B9D242BC2B2B737E9F12DD</vt:lpwstr>
  </property>
</Properties>
</file>